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8AEDC" w14:textId="77777777" w:rsidR="007E4143" w:rsidRDefault="007E4143" w:rsidP="00B45ABC">
      <w:pPr>
        <w:spacing w:after="0"/>
        <w:rPr>
          <w:b/>
          <w:bCs/>
          <w:sz w:val="27"/>
          <w:szCs w:val="27"/>
          <w:lang w:val="de-DE"/>
        </w:rPr>
      </w:pPr>
    </w:p>
    <w:p w14:paraId="50DDBCF0" w14:textId="77777777" w:rsidR="007E4143" w:rsidRDefault="007E4143" w:rsidP="00B45ABC">
      <w:pPr>
        <w:spacing w:after="0"/>
        <w:rPr>
          <w:b/>
          <w:bCs/>
          <w:sz w:val="27"/>
          <w:szCs w:val="27"/>
          <w:lang w:val="de-DE"/>
        </w:rPr>
      </w:pPr>
    </w:p>
    <w:p w14:paraId="4B688ADF" w14:textId="2A491600" w:rsidR="00B45ABC" w:rsidRPr="007E4143" w:rsidRDefault="00B45ABC" w:rsidP="00B45ABC">
      <w:pPr>
        <w:spacing w:after="0"/>
        <w:rPr>
          <w:b/>
          <w:bCs/>
          <w:sz w:val="27"/>
          <w:szCs w:val="27"/>
          <w:lang w:val="de-DE"/>
        </w:rPr>
      </w:pPr>
      <w:r w:rsidRPr="007E4143">
        <w:rPr>
          <w:b/>
          <w:bCs/>
          <w:sz w:val="27"/>
          <w:szCs w:val="27"/>
          <w:lang w:val="de-DE"/>
        </w:rPr>
        <w:t>Theo Hatzis, MSc</w:t>
      </w:r>
    </w:p>
    <w:p w14:paraId="1A8A80F5" w14:textId="77777777" w:rsidR="00B45ABC" w:rsidRPr="007E4143" w:rsidRDefault="00B45ABC" w:rsidP="00B45ABC">
      <w:pPr>
        <w:rPr>
          <w:sz w:val="21"/>
          <w:szCs w:val="21"/>
          <w:lang w:val="de-DE"/>
        </w:rPr>
      </w:pPr>
      <w:r w:rsidRPr="007E4143">
        <w:rPr>
          <w:rFonts w:ascii="Consolas" w:eastAsia="Times New Roman" w:hAnsi="Consolas" w:cs="Times New Roman"/>
          <w:color w:val="444444"/>
          <w:sz w:val="19"/>
          <w:szCs w:val="19"/>
          <w:lang w:val="de-DE" w:eastAsia="de-DE"/>
        </w:rPr>
        <w:t xml:space="preserve">                </w:t>
      </w:r>
      <w:r w:rsidRPr="007E4143">
        <w:rPr>
          <w:sz w:val="21"/>
          <w:szCs w:val="21"/>
          <w:lang w:val="de-DE"/>
        </w:rPr>
        <w:t>+49 15730889220▫theohatzis@gmail.com</w:t>
      </w:r>
    </w:p>
    <w:p w14:paraId="6DB730F4" w14:textId="214B6A8E" w:rsidR="00466D7D" w:rsidRPr="007E4143" w:rsidRDefault="00466D7D" w:rsidP="00110AF3">
      <w:pPr>
        <w:pStyle w:val="subsection"/>
        <w:rPr>
          <w:sz w:val="27"/>
          <w:szCs w:val="27"/>
        </w:rPr>
      </w:pPr>
      <w:r w:rsidRPr="007E4143">
        <w:rPr>
          <w:sz w:val="27"/>
          <w:szCs w:val="27"/>
        </w:rPr>
        <w:t>Summary</w:t>
      </w:r>
    </w:p>
    <w:p w14:paraId="476BCC4F" w14:textId="6D2A8124" w:rsidR="00C63D87" w:rsidRPr="007E4143" w:rsidRDefault="00C63D87" w:rsidP="00952744">
      <w:pPr>
        <w:spacing w:after="0" w:line="240" w:lineRule="auto"/>
        <w:rPr>
          <w:sz w:val="19"/>
          <w:szCs w:val="19"/>
        </w:rPr>
      </w:pPr>
      <w:r w:rsidRPr="007E4143">
        <w:rPr>
          <w:sz w:val="19"/>
          <w:szCs w:val="19"/>
        </w:rPr>
        <w:t>Engineer with 30y++ experience in hardware development with OrCAD, Protel (now Altium), Mentor Schematic capture etc., for micros applications, interfaces and sensors. Recent projects include Validation and Design Verification on 3G and LTE Modems, PMU, PA, RF Transceivers and work on post-silicon manual and automated testing on PMU, PMIC, DCDC, CPumps and Buck/Boost devices etc.</w:t>
      </w:r>
      <w:r w:rsidRPr="007E4143">
        <w:rPr>
          <w:sz w:val="19"/>
          <w:szCs w:val="19"/>
        </w:rPr>
        <w:br/>
      </w:r>
    </w:p>
    <w:p w14:paraId="4A0E598B" w14:textId="6FC8D6EC" w:rsidR="00532632" w:rsidRPr="007E4143" w:rsidRDefault="00532632" w:rsidP="00952744">
      <w:pPr>
        <w:spacing w:after="0" w:line="240" w:lineRule="auto"/>
        <w:rPr>
          <w:sz w:val="19"/>
          <w:szCs w:val="19"/>
        </w:rPr>
      </w:pPr>
      <w:r w:rsidRPr="007E4143">
        <w:rPr>
          <w:sz w:val="19"/>
          <w:szCs w:val="19"/>
        </w:rPr>
        <w:t>Speciality work in semiconductors labs includes automation of highly repetitive measurements, temperature and characterisation, issues assessment and competitive analysis, development of high-speed forcing conditioning circuits and related jigs, e.g. programmable trapezoid pulse and triangular loads in DCDC and LDO transient validation studies. Comprehensive DCDC measurement measurements expertise includes register I2C and Test-mode access via C-microcontroller and standard VISA. Experience in bench automation with Teststand and Adapters; Python, PyVISA, Python libraries includes Pandas, Numpy, Jinja2 and YAML. Use of Test API/SDK and Frame-works; and MSOffice automation via C#/.NET and Python. Other recent work includes the hardware development on high-current battery test-loads and other forcing circuits on a project for a new product.</w:t>
      </w:r>
      <w:r w:rsidRPr="007E4143">
        <w:rPr>
          <w:sz w:val="19"/>
          <w:szCs w:val="19"/>
        </w:rPr>
        <w:br/>
      </w:r>
    </w:p>
    <w:p w14:paraId="06E9FC78" w14:textId="67EF8032" w:rsidR="00925672" w:rsidRPr="007E4143" w:rsidRDefault="00925672" w:rsidP="00952744">
      <w:pPr>
        <w:spacing w:after="0" w:line="240" w:lineRule="auto"/>
        <w:rPr>
          <w:sz w:val="19"/>
          <w:szCs w:val="19"/>
        </w:rPr>
      </w:pPr>
      <w:r w:rsidRPr="007E4143">
        <w:rPr>
          <w:sz w:val="19"/>
          <w:szCs w:val="19"/>
        </w:rPr>
        <w:t>I'm available for direct hire with the client or with a contracting partner  usual freelance activities only. My vat registration number USt-IdNr: DE259921718. Language Spoken: English.</w:t>
      </w:r>
      <w:r w:rsidRPr="007E4143">
        <w:rPr>
          <w:sz w:val="19"/>
          <w:szCs w:val="19"/>
        </w:rPr>
        <w:br/>
      </w:r>
    </w:p>
    <w:p w14:paraId="21BDDFE2" w14:textId="77777777" w:rsidR="00055DA0" w:rsidRPr="007E4143" w:rsidRDefault="00055DA0" w:rsidP="00A8090C">
      <w:pPr>
        <w:pStyle w:val="subsection"/>
        <w:rPr>
          <w:sz w:val="27"/>
          <w:szCs w:val="27"/>
        </w:rPr>
      </w:pPr>
      <w:r w:rsidRPr="007E4143">
        <w:rPr>
          <w:sz w:val="27"/>
          <w:szCs w:val="27"/>
        </w:rPr>
        <w:t>Project Interests:</w:t>
      </w:r>
    </w:p>
    <w:p w14:paraId="76442A25" w14:textId="77777777" w:rsidR="00055DA0" w:rsidRPr="007E4143" w:rsidRDefault="00055DA0" w:rsidP="00055DA0">
      <w:pPr>
        <w:pStyle w:val="listbulls"/>
        <w:rPr>
          <w:sz w:val="19"/>
          <w:szCs w:val="19"/>
        </w:rPr>
      </w:pPr>
      <w:r w:rsidRPr="007E4143">
        <w:rPr>
          <w:sz w:val="19"/>
          <w:szCs w:val="19"/>
        </w:rPr>
        <w:t>Validation/Verification</w:t>
      </w:r>
    </w:p>
    <w:p w14:paraId="32988C51" w14:textId="77777777" w:rsidR="00055DA0" w:rsidRPr="007E4143" w:rsidRDefault="00055DA0" w:rsidP="00055DA0">
      <w:pPr>
        <w:pStyle w:val="Bulls2"/>
        <w:rPr>
          <w:sz w:val="19"/>
          <w:szCs w:val="19"/>
        </w:rPr>
      </w:pPr>
      <w:r w:rsidRPr="007E4143">
        <w:rPr>
          <w:sz w:val="19"/>
          <w:szCs w:val="19"/>
        </w:rPr>
        <w:t>Component verification, Validation - DCDC, MOSFET, Battery Switches, Radar, Automotive and other Sensors</w:t>
      </w:r>
    </w:p>
    <w:p w14:paraId="1ABD083E" w14:textId="77777777" w:rsidR="00055DA0" w:rsidRPr="007E4143" w:rsidRDefault="00055DA0" w:rsidP="00055DA0">
      <w:pPr>
        <w:pStyle w:val="Bulls2"/>
        <w:rPr>
          <w:sz w:val="19"/>
          <w:szCs w:val="19"/>
        </w:rPr>
      </w:pPr>
      <w:r w:rsidRPr="007E4143">
        <w:rPr>
          <w:sz w:val="19"/>
          <w:szCs w:val="19"/>
        </w:rPr>
        <w:t>Power Semiconductor Characterization, Verification, Validation and Temperature profiling</w:t>
      </w:r>
    </w:p>
    <w:p w14:paraId="60F1E313" w14:textId="77777777" w:rsidR="00055DA0" w:rsidRPr="007E4143" w:rsidRDefault="00055DA0" w:rsidP="00055DA0">
      <w:pPr>
        <w:pStyle w:val="Bulls2"/>
        <w:rPr>
          <w:sz w:val="19"/>
          <w:szCs w:val="19"/>
        </w:rPr>
      </w:pPr>
      <w:r w:rsidRPr="007E4143">
        <w:rPr>
          <w:sz w:val="19"/>
          <w:szCs w:val="19"/>
        </w:rPr>
        <w:t>Bench automation with Python, C# and Teststand</w:t>
      </w:r>
    </w:p>
    <w:p w14:paraId="3AA144B7" w14:textId="77777777" w:rsidR="00055DA0" w:rsidRPr="007E4143" w:rsidRDefault="00055DA0" w:rsidP="00055DA0">
      <w:pPr>
        <w:pStyle w:val="Bulls2"/>
        <w:rPr>
          <w:sz w:val="19"/>
          <w:szCs w:val="19"/>
        </w:rPr>
      </w:pPr>
      <w:r w:rsidRPr="007E4143">
        <w:rPr>
          <w:sz w:val="19"/>
          <w:szCs w:val="19"/>
        </w:rPr>
        <w:t>Battery performance testing. Power Consumptions</w:t>
      </w:r>
    </w:p>
    <w:p w14:paraId="57D60123" w14:textId="77777777" w:rsidR="00055DA0" w:rsidRPr="007E4143" w:rsidRDefault="00055DA0" w:rsidP="00055DA0">
      <w:pPr>
        <w:pStyle w:val="Bulls2"/>
        <w:rPr>
          <w:sz w:val="19"/>
          <w:szCs w:val="19"/>
        </w:rPr>
      </w:pPr>
      <w:r w:rsidRPr="007E4143">
        <w:rPr>
          <w:sz w:val="19"/>
          <w:szCs w:val="19"/>
        </w:rPr>
        <w:t>RF and PSU related measurements</w:t>
      </w:r>
    </w:p>
    <w:p w14:paraId="47F681B1" w14:textId="77777777" w:rsidR="00055DA0" w:rsidRPr="007E4143" w:rsidRDefault="00055DA0" w:rsidP="00055DA0">
      <w:pPr>
        <w:pStyle w:val="Bulls2"/>
        <w:rPr>
          <w:sz w:val="19"/>
          <w:szCs w:val="19"/>
        </w:rPr>
      </w:pPr>
      <w:r w:rsidRPr="007E4143">
        <w:rPr>
          <w:sz w:val="19"/>
          <w:szCs w:val="19"/>
        </w:rPr>
        <w:t>Competitive analysis and issues related work</w:t>
      </w:r>
    </w:p>
    <w:p w14:paraId="56DA454E" w14:textId="77777777" w:rsidR="00055DA0" w:rsidRPr="007E4143" w:rsidRDefault="00055DA0" w:rsidP="00055DA0">
      <w:pPr>
        <w:pStyle w:val="listbulls"/>
        <w:rPr>
          <w:sz w:val="19"/>
          <w:szCs w:val="19"/>
        </w:rPr>
      </w:pPr>
      <w:r w:rsidRPr="007E4143">
        <w:rPr>
          <w:sz w:val="19"/>
          <w:szCs w:val="19"/>
        </w:rPr>
        <w:t>Hardware Design and Development</w:t>
      </w:r>
    </w:p>
    <w:p w14:paraId="0EA1B1A8" w14:textId="77777777" w:rsidR="00055DA0" w:rsidRPr="007E4143" w:rsidRDefault="00055DA0" w:rsidP="00055DA0">
      <w:pPr>
        <w:pStyle w:val="Bulls2"/>
        <w:rPr>
          <w:sz w:val="19"/>
          <w:szCs w:val="19"/>
        </w:rPr>
      </w:pPr>
      <w:r w:rsidRPr="007E4143">
        <w:rPr>
          <w:sz w:val="19"/>
          <w:szCs w:val="19"/>
        </w:rPr>
        <w:t>8/16/32-bit microprocessor based applications and products</w:t>
      </w:r>
    </w:p>
    <w:p w14:paraId="6C293838" w14:textId="77777777" w:rsidR="00055DA0" w:rsidRPr="007E4143" w:rsidRDefault="00055DA0" w:rsidP="00055DA0">
      <w:pPr>
        <w:pStyle w:val="Bulls2"/>
        <w:rPr>
          <w:sz w:val="19"/>
          <w:szCs w:val="19"/>
        </w:rPr>
      </w:pPr>
      <w:r w:rsidRPr="007E4143">
        <w:rPr>
          <w:sz w:val="19"/>
          <w:szCs w:val="19"/>
        </w:rPr>
        <w:t>Component technology selection, PCB floorpanning, Design reviews, PCB layout reviews</w:t>
      </w:r>
    </w:p>
    <w:p w14:paraId="045EB369" w14:textId="77777777" w:rsidR="00055DA0" w:rsidRPr="007E4143" w:rsidRDefault="00055DA0" w:rsidP="00055DA0">
      <w:pPr>
        <w:pStyle w:val="Bulls2"/>
        <w:rPr>
          <w:sz w:val="19"/>
          <w:szCs w:val="19"/>
        </w:rPr>
      </w:pPr>
      <w:r w:rsidRPr="007E4143">
        <w:rPr>
          <w:sz w:val="19"/>
          <w:szCs w:val="19"/>
        </w:rPr>
        <w:t>Interface design, Analog/digital data converters, Operational amplifier circuits. High speed circuits</w:t>
      </w:r>
    </w:p>
    <w:p w14:paraId="40156862" w14:textId="77777777" w:rsidR="00055DA0" w:rsidRPr="007E4143" w:rsidRDefault="00055DA0" w:rsidP="00055DA0">
      <w:pPr>
        <w:pStyle w:val="Bulls2"/>
        <w:rPr>
          <w:sz w:val="19"/>
          <w:szCs w:val="19"/>
        </w:rPr>
      </w:pPr>
      <w:r w:rsidRPr="007E4143">
        <w:rPr>
          <w:sz w:val="19"/>
          <w:szCs w:val="19"/>
        </w:rPr>
        <w:t>Analogue design simulation with Spice</w:t>
      </w:r>
    </w:p>
    <w:p w14:paraId="10525C02" w14:textId="77777777" w:rsidR="00055DA0" w:rsidRPr="007E4143" w:rsidRDefault="00055DA0" w:rsidP="00055DA0">
      <w:pPr>
        <w:pStyle w:val="Bulls2"/>
        <w:rPr>
          <w:sz w:val="19"/>
          <w:szCs w:val="19"/>
        </w:rPr>
      </w:pPr>
      <w:r w:rsidRPr="007E4143">
        <w:rPr>
          <w:sz w:val="19"/>
          <w:szCs w:val="19"/>
        </w:rPr>
        <w:t>Battery power circuits, Switching, Power distribution and OR-ing circuits. Charging circuits</w:t>
      </w:r>
    </w:p>
    <w:p w14:paraId="42A07B7D" w14:textId="77777777" w:rsidR="00055DA0" w:rsidRPr="007E4143" w:rsidRDefault="00055DA0" w:rsidP="00055DA0">
      <w:pPr>
        <w:pStyle w:val="Bulls2"/>
        <w:rPr>
          <w:sz w:val="19"/>
          <w:szCs w:val="19"/>
        </w:rPr>
      </w:pPr>
      <w:r w:rsidRPr="007E4143">
        <w:rPr>
          <w:sz w:val="19"/>
          <w:szCs w:val="19"/>
        </w:rPr>
        <w:t>Transportation communications signalling infrastructure equipment, Communications controllers. Line interfaces.</w:t>
      </w:r>
    </w:p>
    <w:p w14:paraId="21AE3E2F" w14:textId="77777777" w:rsidR="00055DA0" w:rsidRPr="007E4143" w:rsidRDefault="00055DA0" w:rsidP="00055DA0">
      <w:pPr>
        <w:pStyle w:val="Bulls2"/>
        <w:rPr>
          <w:sz w:val="19"/>
          <w:szCs w:val="19"/>
        </w:rPr>
      </w:pPr>
      <w:r w:rsidRPr="007E4143">
        <w:rPr>
          <w:sz w:val="19"/>
          <w:szCs w:val="19"/>
        </w:rPr>
        <w:t>Design to requirements, safety, environmental performance and Testing</w:t>
      </w:r>
    </w:p>
    <w:p w14:paraId="113A1C8B" w14:textId="77777777" w:rsidR="00F25047" w:rsidRPr="007E4143" w:rsidRDefault="00F25047" w:rsidP="00F25047">
      <w:pPr>
        <w:pStyle w:val="subsection"/>
        <w:rPr>
          <w:sz w:val="27"/>
          <w:szCs w:val="27"/>
        </w:rPr>
      </w:pPr>
      <w:r w:rsidRPr="007E4143">
        <w:rPr>
          <w:sz w:val="27"/>
          <w:szCs w:val="27"/>
        </w:rPr>
        <w:t>Experience Areas:</w:t>
      </w:r>
    </w:p>
    <w:p w14:paraId="6EEC6F65" w14:textId="77777777" w:rsidR="00F25047" w:rsidRPr="007E4143" w:rsidRDefault="00F25047" w:rsidP="00F25047">
      <w:pPr>
        <w:pStyle w:val="listbulls"/>
        <w:rPr>
          <w:sz w:val="19"/>
          <w:szCs w:val="19"/>
        </w:rPr>
      </w:pPr>
      <w:r w:rsidRPr="007E4143">
        <w:rPr>
          <w:sz w:val="19"/>
          <w:szCs w:val="19"/>
        </w:rPr>
        <w:t>Hardware development</w:t>
      </w:r>
    </w:p>
    <w:p w14:paraId="167FD5BC" w14:textId="77777777" w:rsidR="00F25047" w:rsidRPr="007E4143" w:rsidRDefault="00F25047" w:rsidP="00F25047">
      <w:pPr>
        <w:pStyle w:val="Bulls2"/>
        <w:rPr>
          <w:sz w:val="19"/>
          <w:szCs w:val="19"/>
        </w:rPr>
      </w:pPr>
      <w:r w:rsidRPr="007E4143">
        <w:rPr>
          <w:sz w:val="19"/>
          <w:szCs w:val="19"/>
        </w:rPr>
        <w:t>8/16/32 bit micros application boards, releated digital design, Analogue (ADC, DAC, S/H, OP-AMP)</w:t>
      </w:r>
    </w:p>
    <w:p w14:paraId="34944766" w14:textId="77777777" w:rsidR="00F25047" w:rsidRPr="007E4143" w:rsidRDefault="00F25047" w:rsidP="00F25047">
      <w:pPr>
        <w:pStyle w:val="Bulls2"/>
        <w:rPr>
          <w:sz w:val="19"/>
          <w:szCs w:val="19"/>
        </w:rPr>
      </w:pPr>
      <w:r w:rsidRPr="007E4143">
        <w:rPr>
          <w:sz w:val="19"/>
          <w:szCs w:val="19"/>
        </w:rPr>
        <w:t>Electronics Schematics design with OrCAD, Protel (or Altium), Mentor Graphics Expedition</w:t>
      </w:r>
    </w:p>
    <w:p w14:paraId="3783E1FB" w14:textId="77777777" w:rsidR="00F25047" w:rsidRPr="007E4143" w:rsidRDefault="00F25047" w:rsidP="00F25047">
      <w:pPr>
        <w:pStyle w:val="Bulls2"/>
        <w:rPr>
          <w:sz w:val="19"/>
          <w:szCs w:val="19"/>
        </w:rPr>
      </w:pPr>
      <w:r w:rsidRPr="007E4143">
        <w:rPr>
          <w:sz w:val="19"/>
          <w:szCs w:val="19"/>
        </w:rPr>
        <w:t>Battery Chargers, Board power distribution</w:t>
      </w:r>
    </w:p>
    <w:p w14:paraId="5981306D" w14:textId="77777777" w:rsidR="00F25047" w:rsidRPr="007E4143" w:rsidRDefault="00F25047" w:rsidP="00F25047">
      <w:pPr>
        <w:pStyle w:val="Bulls2"/>
        <w:rPr>
          <w:sz w:val="19"/>
          <w:szCs w:val="19"/>
        </w:rPr>
      </w:pPr>
      <w:r w:rsidRPr="007E4143">
        <w:rPr>
          <w:sz w:val="19"/>
          <w:szCs w:val="19"/>
        </w:rPr>
        <w:t>Microprocessor boards and specialised interfaces in Medical products, data communications and Scientific Instruments</w:t>
      </w:r>
    </w:p>
    <w:p w14:paraId="4C2BA20F" w14:textId="77777777" w:rsidR="00F25047" w:rsidRPr="007E4143" w:rsidRDefault="00F25047" w:rsidP="00F25047">
      <w:pPr>
        <w:pStyle w:val="Bulls2"/>
        <w:rPr>
          <w:sz w:val="19"/>
          <w:szCs w:val="19"/>
        </w:rPr>
      </w:pPr>
      <w:r w:rsidRPr="007E4143">
        <w:rPr>
          <w:sz w:val="19"/>
          <w:szCs w:val="19"/>
        </w:rPr>
        <w:t>RS485, V26, V29 and PCM Data Tributaries signalling circuits, Lightning protection, RS485 galvanic/opto islations</w:t>
      </w:r>
    </w:p>
    <w:p w14:paraId="40F4F8D5" w14:textId="77777777" w:rsidR="00F25047" w:rsidRPr="007E4143" w:rsidRDefault="00F25047" w:rsidP="00F25047">
      <w:pPr>
        <w:pStyle w:val="Bulls2"/>
        <w:rPr>
          <w:sz w:val="19"/>
          <w:szCs w:val="19"/>
        </w:rPr>
      </w:pPr>
      <w:r w:rsidRPr="007E4143">
        <w:rPr>
          <w:sz w:val="19"/>
          <w:szCs w:val="19"/>
        </w:rPr>
        <w:t>Industrial ruggidized computer tablets development, and approval for CE, EMI, SAR and Network performance</w:t>
      </w:r>
    </w:p>
    <w:p w14:paraId="10FAE5FD" w14:textId="77777777" w:rsidR="00F25047" w:rsidRPr="007E4143" w:rsidRDefault="00F25047" w:rsidP="00F25047">
      <w:pPr>
        <w:pStyle w:val="Bulls2"/>
        <w:rPr>
          <w:sz w:val="19"/>
          <w:szCs w:val="19"/>
        </w:rPr>
      </w:pPr>
      <w:r w:rsidRPr="007E4143">
        <w:rPr>
          <w:sz w:val="19"/>
          <w:szCs w:val="19"/>
        </w:rPr>
        <w:t>Design to requirements, Documentation, Test house liasion for CE, EMC and Acceptance</w:t>
      </w:r>
    </w:p>
    <w:p w14:paraId="0455CFE3" w14:textId="77777777" w:rsidR="00F25047" w:rsidRPr="007E4143" w:rsidRDefault="00F25047" w:rsidP="00F25047">
      <w:pPr>
        <w:pStyle w:val="Bulls2"/>
        <w:rPr>
          <w:sz w:val="19"/>
          <w:szCs w:val="19"/>
        </w:rPr>
      </w:pPr>
      <w:r w:rsidRPr="007E4143">
        <w:rPr>
          <w:sz w:val="19"/>
          <w:szCs w:val="19"/>
        </w:rPr>
        <w:t>Medical and IT equipment approvals, saftey, UL, TUV, VDE, EMC, CE and Environmental performance</w:t>
      </w:r>
    </w:p>
    <w:p w14:paraId="6B14FB0C" w14:textId="77777777" w:rsidR="00F25047" w:rsidRPr="007E4143" w:rsidRDefault="00F25047" w:rsidP="00F25047">
      <w:pPr>
        <w:pStyle w:val="listbulls"/>
        <w:rPr>
          <w:sz w:val="19"/>
          <w:szCs w:val="19"/>
        </w:rPr>
      </w:pPr>
      <w:r w:rsidRPr="007E4143">
        <w:rPr>
          <w:sz w:val="19"/>
          <w:szCs w:val="19"/>
        </w:rPr>
        <w:t>Sensors</w:t>
      </w:r>
    </w:p>
    <w:p w14:paraId="1EEFF56B" w14:textId="77777777" w:rsidR="00F25047" w:rsidRPr="007E4143" w:rsidRDefault="00F25047" w:rsidP="00F25047">
      <w:pPr>
        <w:pStyle w:val="Bulls2"/>
        <w:rPr>
          <w:sz w:val="19"/>
          <w:szCs w:val="19"/>
        </w:rPr>
      </w:pPr>
      <w:r w:rsidRPr="007E4143">
        <w:rPr>
          <w:sz w:val="19"/>
          <w:szCs w:val="19"/>
        </w:rPr>
        <w:t>Radar Sensors, Magnetometers, Inductive loops, Gas sensors</w:t>
      </w:r>
    </w:p>
    <w:p w14:paraId="76A6DFA9" w14:textId="77777777" w:rsidR="00F25047" w:rsidRPr="007E4143" w:rsidRDefault="00F25047" w:rsidP="00F25047">
      <w:pPr>
        <w:pStyle w:val="listbulls"/>
        <w:rPr>
          <w:sz w:val="19"/>
          <w:szCs w:val="19"/>
        </w:rPr>
      </w:pPr>
      <w:r w:rsidRPr="007E4143">
        <w:rPr>
          <w:sz w:val="19"/>
          <w:szCs w:val="19"/>
        </w:rPr>
        <w:t>Software and Tools</w:t>
      </w:r>
    </w:p>
    <w:p w14:paraId="7ADF55C5" w14:textId="77777777" w:rsidR="00F25047" w:rsidRPr="007E4143" w:rsidRDefault="00F25047" w:rsidP="00F25047">
      <w:pPr>
        <w:pStyle w:val="Bulls2"/>
        <w:rPr>
          <w:sz w:val="19"/>
          <w:szCs w:val="19"/>
        </w:rPr>
      </w:pPr>
      <w:r w:rsidRPr="007E4143">
        <w:rPr>
          <w:sz w:val="19"/>
          <w:szCs w:val="19"/>
        </w:rPr>
        <w:t>Python (10y), C# (10y), Teststand, LabVIEW and MATLAB/SCILAB (2y)</w:t>
      </w:r>
    </w:p>
    <w:p w14:paraId="64EA5EAD" w14:textId="77777777" w:rsidR="00F25047" w:rsidRPr="007E4143" w:rsidRDefault="00F25047" w:rsidP="00F25047">
      <w:pPr>
        <w:pStyle w:val="Bulls2"/>
        <w:rPr>
          <w:sz w:val="19"/>
          <w:szCs w:val="19"/>
        </w:rPr>
      </w:pPr>
      <w:r w:rsidRPr="007E4143">
        <w:rPr>
          <w:sz w:val="19"/>
          <w:szCs w:val="19"/>
        </w:rPr>
        <w:t>Some lightweight software development and test e.g. with Docker, Jenkins, Cmake build tools and Pytest/Allure</w:t>
      </w:r>
    </w:p>
    <w:p w14:paraId="0E3EF349" w14:textId="77777777" w:rsidR="00F25047" w:rsidRPr="007E4143" w:rsidRDefault="00F25047" w:rsidP="00F25047">
      <w:pPr>
        <w:pStyle w:val="Bulls2"/>
        <w:rPr>
          <w:sz w:val="19"/>
          <w:szCs w:val="19"/>
        </w:rPr>
      </w:pPr>
      <w:r w:rsidRPr="007E4143">
        <w:rPr>
          <w:sz w:val="19"/>
          <w:szCs w:val="19"/>
        </w:rPr>
        <w:t>Some C (microchip PIC), Arduino DUE with Visual Studio and with the Visual Micro addin.</w:t>
      </w:r>
    </w:p>
    <w:p w14:paraId="2007E23B" w14:textId="77777777" w:rsidR="00F25047" w:rsidRPr="007E4143" w:rsidRDefault="00F25047" w:rsidP="00F25047">
      <w:pPr>
        <w:pStyle w:val="Bulls2"/>
        <w:rPr>
          <w:sz w:val="19"/>
          <w:szCs w:val="19"/>
        </w:rPr>
      </w:pPr>
      <w:r w:rsidRPr="007E4143">
        <w:rPr>
          <w:sz w:val="19"/>
          <w:szCs w:val="19"/>
        </w:rPr>
        <w:t>VHDL design on mainly low-end logic circuits, such as PLD, EPLD and CPLD and small FPGA</w:t>
      </w:r>
    </w:p>
    <w:p w14:paraId="697EB970" w14:textId="77777777" w:rsidR="00F25047" w:rsidRPr="007E4143" w:rsidRDefault="00F25047" w:rsidP="00F25047">
      <w:pPr>
        <w:pStyle w:val="listbulls"/>
        <w:rPr>
          <w:sz w:val="19"/>
          <w:szCs w:val="19"/>
        </w:rPr>
      </w:pPr>
      <w:r w:rsidRPr="007E4143">
        <w:rPr>
          <w:sz w:val="19"/>
          <w:szCs w:val="19"/>
        </w:rPr>
        <w:t>Semiconductors</w:t>
      </w:r>
    </w:p>
    <w:p w14:paraId="3D9CECE2" w14:textId="77777777" w:rsidR="00F25047" w:rsidRPr="007E4143" w:rsidRDefault="00F25047" w:rsidP="00F25047">
      <w:pPr>
        <w:pStyle w:val="Bulls2"/>
        <w:rPr>
          <w:sz w:val="19"/>
          <w:szCs w:val="19"/>
        </w:rPr>
      </w:pPr>
      <w:r w:rsidRPr="007E4143">
        <w:rPr>
          <w:sz w:val="19"/>
          <w:szCs w:val="19"/>
        </w:rPr>
        <w:t>PMIC Chipsets and DCDC validation</w:t>
      </w:r>
    </w:p>
    <w:p w14:paraId="483862DB" w14:textId="77777777" w:rsidR="00F25047" w:rsidRPr="007E4143" w:rsidRDefault="00F25047" w:rsidP="00F25047">
      <w:pPr>
        <w:pStyle w:val="Bulls2"/>
        <w:rPr>
          <w:sz w:val="19"/>
          <w:szCs w:val="19"/>
        </w:rPr>
      </w:pPr>
      <w:r w:rsidRPr="007E4143">
        <w:rPr>
          <w:sz w:val="19"/>
          <w:szCs w:val="19"/>
        </w:rPr>
        <w:t>3G and LTE Modem platforms verification. RF and PA with PSU measurements</w:t>
      </w:r>
    </w:p>
    <w:p w14:paraId="7BA2022B" w14:textId="77777777" w:rsidR="00F25047" w:rsidRPr="007E4143" w:rsidRDefault="00F25047" w:rsidP="00055DA0">
      <w:pPr>
        <w:spacing w:after="0"/>
        <w:rPr>
          <w:sz w:val="19"/>
          <w:szCs w:val="19"/>
        </w:rPr>
      </w:pPr>
    </w:p>
    <w:sectPr w:rsidR="00F25047" w:rsidRPr="007E4143" w:rsidSect="00305490">
      <w:pgSz w:w="11906" w:h="16838" w:code="9"/>
      <w:pgMar w:top="454" w:right="720" w:bottom="454" w:left="72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FDB0A" w14:textId="77777777" w:rsidR="00F82D74" w:rsidRPr="007E4143" w:rsidRDefault="00F82D74" w:rsidP="0045604B">
      <w:pPr>
        <w:spacing w:after="0" w:line="240" w:lineRule="auto"/>
        <w:rPr>
          <w:sz w:val="21"/>
          <w:szCs w:val="21"/>
        </w:rPr>
      </w:pPr>
      <w:r w:rsidRPr="007E4143">
        <w:rPr>
          <w:sz w:val="21"/>
          <w:szCs w:val="21"/>
        </w:rPr>
        <w:separator/>
      </w:r>
    </w:p>
  </w:endnote>
  <w:endnote w:type="continuationSeparator" w:id="0">
    <w:p w14:paraId="2A157592" w14:textId="77777777" w:rsidR="00F82D74" w:rsidRPr="007E4143" w:rsidRDefault="00F82D74" w:rsidP="0045604B">
      <w:pPr>
        <w:spacing w:after="0" w:line="240" w:lineRule="auto"/>
        <w:rPr>
          <w:sz w:val="21"/>
          <w:szCs w:val="21"/>
        </w:rPr>
      </w:pPr>
      <w:r w:rsidRPr="007E4143">
        <w:rPr>
          <w:sz w:val="21"/>
          <w:szCs w:val="21"/>
        </w:rPr>
        <w:continuationSeparator/>
      </w:r>
    </w:p>
  </w:endnote>
  <w:endnote w:type="continuationNotice" w:id="1">
    <w:p w14:paraId="468EB2DE" w14:textId="77777777" w:rsidR="00F82D74" w:rsidRPr="007E4143" w:rsidRDefault="00F82D74">
      <w:pPr>
        <w:spacing w:after="0" w:line="240" w:lineRule="auto"/>
        <w:rPr>
          <w:sz w:val="21"/>
          <w:szCs w:val="21"/>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2BBA7" w14:textId="77777777" w:rsidR="00F82D74" w:rsidRPr="007E4143" w:rsidRDefault="00F82D74" w:rsidP="0045604B">
      <w:pPr>
        <w:spacing w:after="0" w:line="240" w:lineRule="auto"/>
        <w:rPr>
          <w:sz w:val="21"/>
          <w:szCs w:val="21"/>
        </w:rPr>
      </w:pPr>
      <w:r w:rsidRPr="007E4143">
        <w:rPr>
          <w:sz w:val="21"/>
          <w:szCs w:val="21"/>
        </w:rPr>
        <w:separator/>
      </w:r>
    </w:p>
  </w:footnote>
  <w:footnote w:type="continuationSeparator" w:id="0">
    <w:p w14:paraId="1FD9A1FC" w14:textId="77777777" w:rsidR="00F82D74" w:rsidRPr="007E4143" w:rsidRDefault="00F82D74" w:rsidP="0045604B">
      <w:pPr>
        <w:spacing w:after="0" w:line="240" w:lineRule="auto"/>
        <w:rPr>
          <w:sz w:val="21"/>
          <w:szCs w:val="21"/>
        </w:rPr>
      </w:pPr>
      <w:r w:rsidRPr="007E4143">
        <w:rPr>
          <w:sz w:val="21"/>
          <w:szCs w:val="21"/>
        </w:rPr>
        <w:continuationSeparator/>
      </w:r>
    </w:p>
  </w:footnote>
  <w:footnote w:type="continuationNotice" w:id="1">
    <w:p w14:paraId="4BD9C186" w14:textId="77777777" w:rsidR="00F82D74" w:rsidRPr="007E4143" w:rsidRDefault="00F82D74">
      <w:pPr>
        <w:spacing w:after="0" w:line="240" w:lineRule="auto"/>
        <w:rPr>
          <w:sz w:val="21"/>
          <w:szCs w:val="21"/>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F14BFA"/>
    <w:multiLevelType w:val="hybridMultilevel"/>
    <w:tmpl w:val="10AE4F10"/>
    <w:lvl w:ilvl="0" w:tplc="0A769E8A">
      <w:start w:val="1"/>
      <w:numFmt w:val="bullet"/>
      <w:lvlText w:val="▫"/>
      <w:lvlJc w:val="left"/>
      <w:pPr>
        <w:ind w:left="720"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284013"/>
    <w:multiLevelType w:val="hybridMultilevel"/>
    <w:tmpl w:val="B7B8A1B0"/>
    <w:lvl w:ilvl="0" w:tplc="F470F89C">
      <w:start w:val="1"/>
      <w:numFmt w:val="bullet"/>
      <w:lvlText w:val="▫"/>
      <w:lvlJc w:val="left"/>
      <w:pPr>
        <w:ind w:left="1800" w:hanging="360"/>
      </w:pPr>
      <w:rPr>
        <w:rFonts w:ascii="Calibri" w:hAnsi="Calibri" w:hint="default"/>
        <w:sz w:val="22"/>
      </w:rPr>
    </w:lvl>
    <w:lvl w:ilvl="1" w:tplc="596E223E">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3"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AE19E7"/>
    <w:multiLevelType w:val="hybridMultilevel"/>
    <w:tmpl w:val="BC0CBE24"/>
    <w:lvl w:ilvl="0" w:tplc="F9D87DCE">
      <w:start w:val="1"/>
      <w:numFmt w:val="bullet"/>
      <w:pStyle w:val="listbulls"/>
      <w:lvlText w:val=""/>
      <w:lvlJc w:val="left"/>
      <w:pPr>
        <w:ind w:left="720" w:hanging="360"/>
      </w:pPr>
      <w:rPr>
        <w:rFonts w:ascii="Symbol" w:hAnsi="Symbol"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29477CE"/>
    <w:multiLevelType w:val="hybridMultilevel"/>
    <w:tmpl w:val="A8AC49F8"/>
    <w:lvl w:ilvl="0" w:tplc="D55CEB34">
      <w:start w:val="1"/>
      <w:numFmt w:val="bullet"/>
      <w:lvlText w:val="▫"/>
      <w:lvlJc w:val="left"/>
      <w:pPr>
        <w:ind w:left="360" w:hanging="360"/>
      </w:pPr>
      <w:rPr>
        <w:rFonts w:ascii="Calibri" w:hAnsi="Calibri" w:hint="default"/>
        <w:sz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1A32B85"/>
    <w:multiLevelType w:val="hybridMultilevel"/>
    <w:tmpl w:val="7F102A34"/>
    <w:lvl w:ilvl="0" w:tplc="0DE8EBA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236FD4"/>
    <w:multiLevelType w:val="hybridMultilevel"/>
    <w:tmpl w:val="A6C8E304"/>
    <w:lvl w:ilvl="0" w:tplc="0CC654DE">
      <w:start w:val="1"/>
      <w:numFmt w:val="bullet"/>
      <w:lvlText w:val="-"/>
      <w:lvlJc w:val="left"/>
      <w:pPr>
        <w:ind w:left="644" w:hanging="360"/>
      </w:pPr>
      <w:rPr>
        <w:rFonts w:ascii="Courier New" w:hAnsi="Courier New" w:hint="default"/>
        <w:sz w:val="18"/>
      </w:rPr>
    </w:lvl>
    <w:lvl w:ilvl="1" w:tplc="AEB8491E">
      <w:start w:val="1"/>
      <w:numFmt w:val="bullet"/>
      <w:pStyle w:val="Bulls2"/>
      <w:lvlText w:val="-"/>
      <w:lvlJc w:val="left"/>
      <w:pPr>
        <w:ind w:left="2007" w:hanging="360"/>
      </w:pPr>
      <w:rPr>
        <w:rFonts w:ascii="Courier New" w:hAnsi="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8"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9"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1"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12"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abstractNumId w:val="11"/>
  </w:num>
  <w:num w:numId="2">
    <w:abstractNumId w:val="3"/>
  </w:num>
  <w:num w:numId="3">
    <w:abstractNumId w:val="11"/>
  </w:num>
  <w:num w:numId="4">
    <w:abstractNumId w:val="11"/>
  </w:num>
  <w:num w:numId="5">
    <w:abstractNumId w:val="11"/>
  </w:num>
  <w:num w:numId="6">
    <w:abstractNumId w:val="11"/>
  </w:num>
  <w:num w:numId="7">
    <w:abstractNumId w:val="11"/>
  </w:num>
  <w:num w:numId="8">
    <w:abstractNumId w:val="8"/>
  </w:num>
  <w:num w:numId="9">
    <w:abstractNumId w:val="10"/>
  </w:num>
  <w:num w:numId="10">
    <w:abstractNumId w:val="10"/>
  </w:num>
  <w:num w:numId="11">
    <w:abstractNumId w:val="10"/>
  </w:num>
  <w:num w:numId="12">
    <w:abstractNumId w:val="0"/>
  </w:num>
  <w:num w:numId="13">
    <w:abstractNumId w:val="5"/>
  </w:num>
  <w:num w:numId="14">
    <w:abstractNumId w:val="12"/>
  </w:num>
  <w:num w:numId="15">
    <w:abstractNumId w:val="9"/>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2"/>
  </w:num>
  <w:num w:numId="25">
    <w:abstractNumId w:val="1"/>
  </w:num>
  <w:num w:numId="26">
    <w:abstractNumId w:val="6"/>
  </w:num>
  <w:num w:numId="27">
    <w:abstractNumId w:val="6"/>
  </w:num>
  <w:num w:numId="28">
    <w:abstractNumId w:val="2"/>
  </w:num>
  <w:num w:numId="29">
    <w:abstractNumId w:val="4"/>
  </w:num>
  <w:num w:numId="30">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4096" w:nlCheck="1" w:checkStyle="1"/>
  <w:activeWritingStyle w:appName="MSWord" w:lang="en-GB" w:vendorID="64" w:dllVersion="0" w:nlCheck="1" w:checkStyle="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AitcCAItcgk8uAAAA"/>
  </w:docVars>
  <w:rsids>
    <w:rsidRoot w:val="004C274A"/>
    <w:rsid w:val="00000C6A"/>
    <w:rsid w:val="00001160"/>
    <w:rsid w:val="000014D1"/>
    <w:rsid w:val="00002471"/>
    <w:rsid w:val="00002533"/>
    <w:rsid w:val="0000268F"/>
    <w:rsid w:val="0000321D"/>
    <w:rsid w:val="00003EE7"/>
    <w:rsid w:val="00005095"/>
    <w:rsid w:val="000059E0"/>
    <w:rsid w:val="00006A75"/>
    <w:rsid w:val="00006E6D"/>
    <w:rsid w:val="00007AC1"/>
    <w:rsid w:val="00011E19"/>
    <w:rsid w:val="00013103"/>
    <w:rsid w:val="00013D7C"/>
    <w:rsid w:val="00014953"/>
    <w:rsid w:val="00022FE0"/>
    <w:rsid w:val="000237C5"/>
    <w:rsid w:val="000251BD"/>
    <w:rsid w:val="000256FF"/>
    <w:rsid w:val="00025C7D"/>
    <w:rsid w:val="00026D0B"/>
    <w:rsid w:val="00026F5A"/>
    <w:rsid w:val="000270AF"/>
    <w:rsid w:val="00027BA8"/>
    <w:rsid w:val="000325AC"/>
    <w:rsid w:val="0003386B"/>
    <w:rsid w:val="000342AC"/>
    <w:rsid w:val="000350EF"/>
    <w:rsid w:val="00036028"/>
    <w:rsid w:val="000402A2"/>
    <w:rsid w:val="00040CAC"/>
    <w:rsid w:val="00040D86"/>
    <w:rsid w:val="00041722"/>
    <w:rsid w:val="00041B87"/>
    <w:rsid w:val="00042893"/>
    <w:rsid w:val="00043AF2"/>
    <w:rsid w:val="00045BF8"/>
    <w:rsid w:val="0004649B"/>
    <w:rsid w:val="0005046A"/>
    <w:rsid w:val="00051EBE"/>
    <w:rsid w:val="0005326D"/>
    <w:rsid w:val="00054447"/>
    <w:rsid w:val="00055D4D"/>
    <w:rsid w:val="00055DA0"/>
    <w:rsid w:val="000572DF"/>
    <w:rsid w:val="0005773D"/>
    <w:rsid w:val="000605CC"/>
    <w:rsid w:val="0006112D"/>
    <w:rsid w:val="00061D63"/>
    <w:rsid w:val="00062BB9"/>
    <w:rsid w:val="00062CBE"/>
    <w:rsid w:val="000630DB"/>
    <w:rsid w:val="00066423"/>
    <w:rsid w:val="00070EAB"/>
    <w:rsid w:val="00070FD7"/>
    <w:rsid w:val="000723C4"/>
    <w:rsid w:val="000731AA"/>
    <w:rsid w:val="00073CA7"/>
    <w:rsid w:val="00073DB7"/>
    <w:rsid w:val="00075A8E"/>
    <w:rsid w:val="0007657D"/>
    <w:rsid w:val="00076632"/>
    <w:rsid w:val="0008483B"/>
    <w:rsid w:val="00087754"/>
    <w:rsid w:val="00087C3B"/>
    <w:rsid w:val="0009064E"/>
    <w:rsid w:val="0009225F"/>
    <w:rsid w:val="00092444"/>
    <w:rsid w:val="000952CA"/>
    <w:rsid w:val="00095573"/>
    <w:rsid w:val="000958E1"/>
    <w:rsid w:val="000967D2"/>
    <w:rsid w:val="00096803"/>
    <w:rsid w:val="00096F5A"/>
    <w:rsid w:val="00096F71"/>
    <w:rsid w:val="00097B0C"/>
    <w:rsid w:val="00097E6B"/>
    <w:rsid w:val="000A03D4"/>
    <w:rsid w:val="000A05DB"/>
    <w:rsid w:val="000A07AF"/>
    <w:rsid w:val="000A1829"/>
    <w:rsid w:val="000A2527"/>
    <w:rsid w:val="000A2A84"/>
    <w:rsid w:val="000A2DF1"/>
    <w:rsid w:val="000A4FAB"/>
    <w:rsid w:val="000A5A28"/>
    <w:rsid w:val="000A667E"/>
    <w:rsid w:val="000A7862"/>
    <w:rsid w:val="000B0103"/>
    <w:rsid w:val="000B11C5"/>
    <w:rsid w:val="000B2AB1"/>
    <w:rsid w:val="000B2DDF"/>
    <w:rsid w:val="000B3705"/>
    <w:rsid w:val="000B4AC4"/>
    <w:rsid w:val="000B4CFD"/>
    <w:rsid w:val="000B624D"/>
    <w:rsid w:val="000B6E4A"/>
    <w:rsid w:val="000B74AF"/>
    <w:rsid w:val="000C0EE5"/>
    <w:rsid w:val="000C123B"/>
    <w:rsid w:val="000C2BD4"/>
    <w:rsid w:val="000C57AE"/>
    <w:rsid w:val="000C5E94"/>
    <w:rsid w:val="000C7F01"/>
    <w:rsid w:val="000D03E4"/>
    <w:rsid w:val="000D0D1B"/>
    <w:rsid w:val="000D1ABF"/>
    <w:rsid w:val="000D315C"/>
    <w:rsid w:val="000D3EFB"/>
    <w:rsid w:val="000D4200"/>
    <w:rsid w:val="000D4B2D"/>
    <w:rsid w:val="000D59F3"/>
    <w:rsid w:val="000D64B2"/>
    <w:rsid w:val="000D6735"/>
    <w:rsid w:val="000D78E9"/>
    <w:rsid w:val="000D7FE3"/>
    <w:rsid w:val="000E1C16"/>
    <w:rsid w:val="000E2750"/>
    <w:rsid w:val="000E38F5"/>
    <w:rsid w:val="000E3EA3"/>
    <w:rsid w:val="000E40E2"/>
    <w:rsid w:val="000E49F7"/>
    <w:rsid w:val="000E58EB"/>
    <w:rsid w:val="000F09E5"/>
    <w:rsid w:val="000F1CF8"/>
    <w:rsid w:val="000F35AB"/>
    <w:rsid w:val="000F3729"/>
    <w:rsid w:val="000F3DC1"/>
    <w:rsid w:val="000F4588"/>
    <w:rsid w:val="000F64C2"/>
    <w:rsid w:val="000F74B1"/>
    <w:rsid w:val="0010296E"/>
    <w:rsid w:val="001037B4"/>
    <w:rsid w:val="00103C7D"/>
    <w:rsid w:val="00106E94"/>
    <w:rsid w:val="001070D7"/>
    <w:rsid w:val="001072C1"/>
    <w:rsid w:val="001103E7"/>
    <w:rsid w:val="00110AF3"/>
    <w:rsid w:val="00111358"/>
    <w:rsid w:val="00111D85"/>
    <w:rsid w:val="00112148"/>
    <w:rsid w:val="00112F38"/>
    <w:rsid w:val="001130C7"/>
    <w:rsid w:val="001157F4"/>
    <w:rsid w:val="00115DB7"/>
    <w:rsid w:val="00117E3B"/>
    <w:rsid w:val="00120314"/>
    <w:rsid w:val="001214DA"/>
    <w:rsid w:val="00124E89"/>
    <w:rsid w:val="0012639D"/>
    <w:rsid w:val="00126C95"/>
    <w:rsid w:val="00126D45"/>
    <w:rsid w:val="00127F62"/>
    <w:rsid w:val="0013062F"/>
    <w:rsid w:val="00131721"/>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0AA6"/>
    <w:rsid w:val="00151267"/>
    <w:rsid w:val="001523D5"/>
    <w:rsid w:val="00152A9D"/>
    <w:rsid w:val="00152BC5"/>
    <w:rsid w:val="0015418F"/>
    <w:rsid w:val="001543BE"/>
    <w:rsid w:val="001544B8"/>
    <w:rsid w:val="00155B51"/>
    <w:rsid w:val="00155E07"/>
    <w:rsid w:val="00156768"/>
    <w:rsid w:val="00156FB2"/>
    <w:rsid w:val="0015725E"/>
    <w:rsid w:val="00157293"/>
    <w:rsid w:val="00161574"/>
    <w:rsid w:val="001617E6"/>
    <w:rsid w:val="00161844"/>
    <w:rsid w:val="001628A0"/>
    <w:rsid w:val="00162CFB"/>
    <w:rsid w:val="00163E3F"/>
    <w:rsid w:val="0016493B"/>
    <w:rsid w:val="00165642"/>
    <w:rsid w:val="00165DC8"/>
    <w:rsid w:val="00167327"/>
    <w:rsid w:val="00167544"/>
    <w:rsid w:val="001700B4"/>
    <w:rsid w:val="0017051F"/>
    <w:rsid w:val="00170DF5"/>
    <w:rsid w:val="00170E94"/>
    <w:rsid w:val="00171343"/>
    <w:rsid w:val="001718A0"/>
    <w:rsid w:val="0017287C"/>
    <w:rsid w:val="00172DD4"/>
    <w:rsid w:val="00173780"/>
    <w:rsid w:val="00173C91"/>
    <w:rsid w:val="00175550"/>
    <w:rsid w:val="00175722"/>
    <w:rsid w:val="00175A28"/>
    <w:rsid w:val="0017620C"/>
    <w:rsid w:val="00176243"/>
    <w:rsid w:val="00176CA8"/>
    <w:rsid w:val="00176D49"/>
    <w:rsid w:val="00176D71"/>
    <w:rsid w:val="001815C6"/>
    <w:rsid w:val="001817C1"/>
    <w:rsid w:val="001825E4"/>
    <w:rsid w:val="00182F1F"/>
    <w:rsid w:val="001830D3"/>
    <w:rsid w:val="00185C6A"/>
    <w:rsid w:val="00186D20"/>
    <w:rsid w:val="00190B4B"/>
    <w:rsid w:val="00191C48"/>
    <w:rsid w:val="00191FE4"/>
    <w:rsid w:val="00193F81"/>
    <w:rsid w:val="0019492C"/>
    <w:rsid w:val="00196737"/>
    <w:rsid w:val="001A08C0"/>
    <w:rsid w:val="001A0E3A"/>
    <w:rsid w:val="001A0FFB"/>
    <w:rsid w:val="001A1138"/>
    <w:rsid w:val="001A1845"/>
    <w:rsid w:val="001A4666"/>
    <w:rsid w:val="001A582E"/>
    <w:rsid w:val="001A5AFE"/>
    <w:rsid w:val="001A5D2F"/>
    <w:rsid w:val="001A688F"/>
    <w:rsid w:val="001A6B63"/>
    <w:rsid w:val="001A71BE"/>
    <w:rsid w:val="001B10DF"/>
    <w:rsid w:val="001B1AD6"/>
    <w:rsid w:val="001B1F59"/>
    <w:rsid w:val="001B24AD"/>
    <w:rsid w:val="001B2C97"/>
    <w:rsid w:val="001B2FA8"/>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4724"/>
    <w:rsid w:val="001C6774"/>
    <w:rsid w:val="001C709F"/>
    <w:rsid w:val="001C722B"/>
    <w:rsid w:val="001D0326"/>
    <w:rsid w:val="001D2200"/>
    <w:rsid w:val="001D2B0C"/>
    <w:rsid w:val="001D2B73"/>
    <w:rsid w:val="001D34E7"/>
    <w:rsid w:val="001D5A03"/>
    <w:rsid w:val="001D6CDD"/>
    <w:rsid w:val="001E0CB6"/>
    <w:rsid w:val="001E1843"/>
    <w:rsid w:val="001E200A"/>
    <w:rsid w:val="001E248B"/>
    <w:rsid w:val="001E282D"/>
    <w:rsid w:val="001E2BB9"/>
    <w:rsid w:val="001E4C03"/>
    <w:rsid w:val="001E4D84"/>
    <w:rsid w:val="001E52FF"/>
    <w:rsid w:val="001E53C7"/>
    <w:rsid w:val="001E6EDF"/>
    <w:rsid w:val="001F073F"/>
    <w:rsid w:val="001F0E48"/>
    <w:rsid w:val="001F1CA5"/>
    <w:rsid w:val="001F222F"/>
    <w:rsid w:val="001F25FE"/>
    <w:rsid w:val="001F2AB2"/>
    <w:rsid w:val="001F2D36"/>
    <w:rsid w:val="001F45E6"/>
    <w:rsid w:val="001F4772"/>
    <w:rsid w:val="001F4ED3"/>
    <w:rsid w:val="001F53C0"/>
    <w:rsid w:val="001F69A6"/>
    <w:rsid w:val="001F75C7"/>
    <w:rsid w:val="00200F95"/>
    <w:rsid w:val="00202350"/>
    <w:rsid w:val="0020257B"/>
    <w:rsid w:val="00203B1B"/>
    <w:rsid w:val="00203BB0"/>
    <w:rsid w:val="0020497D"/>
    <w:rsid w:val="00206A38"/>
    <w:rsid w:val="00206B0D"/>
    <w:rsid w:val="002077AC"/>
    <w:rsid w:val="002077C0"/>
    <w:rsid w:val="00210C64"/>
    <w:rsid w:val="0021280E"/>
    <w:rsid w:val="002149E7"/>
    <w:rsid w:val="00214BCA"/>
    <w:rsid w:val="00215515"/>
    <w:rsid w:val="00215CDD"/>
    <w:rsid w:val="002161D9"/>
    <w:rsid w:val="00220765"/>
    <w:rsid w:val="002217DC"/>
    <w:rsid w:val="00222525"/>
    <w:rsid w:val="00222CCA"/>
    <w:rsid w:val="00230EDA"/>
    <w:rsid w:val="002322FB"/>
    <w:rsid w:val="00232454"/>
    <w:rsid w:val="00232BBD"/>
    <w:rsid w:val="002358D8"/>
    <w:rsid w:val="00235F89"/>
    <w:rsid w:val="002363C8"/>
    <w:rsid w:val="00236EF7"/>
    <w:rsid w:val="00237344"/>
    <w:rsid w:val="00237AD8"/>
    <w:rsid w:val="00241D65"/>
    <w:rsid w:val="00242549"/>
    <w:rsid w:val="00243594"/>
    <w:rsid w:val="00243601"/>
    <w:rsid w:val="00243A77"/>
    <w:rsid w:val="002447F0"/>
    <w:rsid w:val="00244E39"/>
    <w:rsid w:val="00244F83"/>
    <w:rsid w:val="00246366"/>
    <w:rsid w:val="002468F4"/>
    <w:rsid w:val="00246DB1"/>
    <w:rsid w:val="0024797E"/>
    <w:rsid w:val="00247BEE"/>
    <w:rsid w:val="002518D3"/>
    <w:rsid w:val="00251F2E"/>
    <w:rsid w:val="002526D2"/>
    <w:rsid w:val="00252904"/>
    <w:rsid w:val="00252C2A"/>
    <w:rsid w:val="00252DE4"/>
    <w:rsid w:val="0025364F"/>
    <w:rsid w:val="002546F2"/>
    <w:rsid w:val="002551DA"/>
    <w:rsid w:val="002555E9"/>
    <w:rsid w:val="002558E6"/>
    <w:rsid w:val="002571AE"/>
    <w:rsid w:val="00257B46"/>
    <w:rsid w:val="002627F3"/>
    <w:rsid w:val="002633CF"/>
    <w:rsid w:val="002635A7"/>
    <w:rsid w:val="00263C66"/>
    <w:rsid w:val="00273671"/>
    <w:rsid w:val="0027382A"/>
    <w:rsid w:val="00274EB7"/>
    <w:rsid w:val="00275F66"/>
    <w:rsid w:val="002760FB"/>
    <w:rsid w:val="00280833"/>
    <w:rsid w:val="00280A8A"/>
    <w:rsid w:val="00282D81"/>
    <w:rsid w:val="00284619"/>
    <w:rsid w:val="00284AE2"/>
    <w:rsid w:val="002856AB"/>
    <w:rsid w:val="00286E68"/>
    <w:rsid w:val="002874BA"/>
    <w:rsid w:val="002905D3"/>
    <w:rsid w:val="0029081B"/>
    <w:rsid w:val="00290CE6"/>
    <w:rsid w:val="00290EE8"/>
    <w:rsid w:val="002912D3"/>
    <w:rsid w:val="0029175A"/>
    <w:rsid w:val="00292156"/>
    <w:rsid w:val="002941FF"/>
    <w:rsid w:val="00294CD8"/>
    <w:rsid w:val="00295BE8"/>
    <w:rsid w:val="002A04E9"/>
    <w:rsid w:val="002A1699"/>
    <w:rsid w:val="002A2AAB"/>
    <w:rsid w:val="002A328B"/>
    <w:rsid w:val="002A372C"/>
    <w:rsid w:val="002A4AAE"/>
    <w:rsid w:val="002A4E36"/>
    <w:rsid w:val="002A55F4"/>
    <w:rsid w:val="002A5DF6"/>
    <w:rsid w:val="002A5EE4"/>
    <w:rsid w:val="002A6783"/>
    <w:rsid w:val="002A698D"/>
    <w:rsid w:val="002A6991"/>
    <w:rsid w:val="002B07CF"/>
    <w:rsid w:val="002B0A46"/>
    <w:rsid w:val="002B0B52"/>
    <w:rsid w:val="002B0FCE"/>
    <w:rsid w:val="002B1171"/>
    <w:rsid w:val="002B3A23"/>
    <w:rsid w:val="002B3BF2"/>
    <w:rsid w:val="002B3F49"/>
    <w:rsid w:val="002B502C"/>
    <w:rsid w:val="002B56F8"/>
    <w:rsid w:val="002B6183"/>
    <w:rsid w:val="002B68D3"/>
    <w:rsid w:val="002B6A72"/>
    <w:rsid w:val="002B6F25"/>
    <w:rsid w:val="002B73F6"/>
    <w:rsid w:val="002C2026"/>
    <w:rsid w:val="002C2202"/>
    <w:rsid w:val="002C22BA"/>
    <w:rsid w:val="002C26A1"/>
    <w:rsid w:val="002C3B51"/>
    <w:rsid w:val="002C3D79"/>
    <w:rsid w:val="002C4BEE"/>
    <w:rsid w:val="002C56F5"/>
    <w:rsid w:val="002C59B6"/>
    <w:rsid w:val="002C74A2"/>
    <w:rsid w:val="002C7584"/>
    <w:rsid w:val="002C76FF"/>
    <w:rsid w:val="002D0BA6"/>
    <w:rsid w:val="002D0E9F"/>
    <w:rsid w:val="002D1A0F"/>
    <w:rsid w:val="002D290D"/>
    <w:rsid w:val="002D374D"/>
    <w:rsid w:val="002D3DBF"/>
    <w:rsid w:val="002D3FCB"/>
    <w:rsid w:val="002D4565"/>
    <w:rsid w:val="002D6AA8"/>
    <w:rsid w:val="002E0431"/>
    <w:rsid w:val="002E0671"/>
    <w:rsid w:val="002E29EC"/>
    <w:rsid w:val="002E2A18"/>
    <w:rsid w:val="002E32C6"/>
    <w:rsid w:val="002E5F4E"/>
    <w:rsid w:val="002E74A9"/>
    <w:rsid w:val="002E7E62"/>
    <w:rsid w:val="002F2787"/>
    <w:rsid w:val="002F7356"/>
    <w:rsid w:val="002F78F7"/>
    <w:rsid w:val="003002D8"/>
    <w:rsid w:val="00305490"/>
    <w:rsid w:val="00306BA5"/>
    <w:rsid w:val="00306F23"/>
    <w:rsid w:val="00307E67"/>
    <w:rsid w:val="00310FCE"/>
    <w:rsid w:val="003124DA"/>
    <w:rsid w:val="003125DA"/>
    <w:rsid w:val="00312601"/>
    <w:rsid w:val="00313449"/>
    <w:rsid w:val="00313B41"/>
    <w:rsid w:val="00313D6D"/>
    <w:rsid w:val="00313FB9"/>
    <w:rsid w:val="0031537B"/>
    <w:rsid w:val="003167A2"/>
    <w:rsid w:val="00316BC2"/>
    <w:rsid w:val="00317224"/>
    <w:rsid w:val="00317D72"/>
    <w:rsid w:val="0032173D"/>
    <w:rsid w:val="0032273E"/>
    <w:rsid w:val="0032422F"/>
    <w:rsid w:val="0032764E"/>
    <w:rsid w:val="00331086"/>
    <w:rsid w:val="00333063"/>
    <w:rsid w:val="00333135"/>
    <w:rsid w:val="00333C6A"/>
    <w:rsid w:val="00335237"/>
    <w:rsid w:val="00335739"/>
    <w:rsid w:val="003358E8"/>
    <w:rsid w:val="00336D8F"/>
    <w:rsid w:val="00337742"/>
    <w:rsid w:val="0033777D"/>
    <w:rsid w:val="00337A8B"/>
    <w:rsid w:val="003408AA"/>
    <w:rsid w:val="00340A09"/>
    <w:rsid w:val="00340B87"/>
    <w:rsid w:val="003447A4"/>
    <w:rsid w:val="00344E86"/>
    <w:rsid w:val="00345437"/>
    <w:rsid w:val="00346D4E"/>
    <w:rsid w:val="00347952"/>
    <w:rsid w:val="00347965"/>
    <w:rsid w:val="003502E1"/>
    <w:rsid w:val="003527DF"/>
    <w:rsid w:val="00352E2A"/>
    <w:rsid w:val="00352FC2"/>
    <w:rsid w:val="003533C1"/>
    <w:rsid w:val="00354DE1"/>
    <w:rsid w:val="00355255"/>
    <w:rsid w:val="00355E85"/>
    <w:rsid w:val="00355F0C"/>
    <w:rsid w:val="00355F9C"/>
    <w:rsid w:val="003574E6"/>
    <w:rsid w:val="00361C0F"/>
    <w:rsid w:val="00361F73"/>
    <w:rsid w:val="003621F2"/>
    <w:rsid w:val="00363406"/>
    <w:rsid w:val="003637C2"/>
    <w:rsid w:val="003644A8"/>
    <w:rsid w:val="003648E3"/>
    <w:rsid w:val="00370936"/>
    <w:rsid w:val="00372670"/>
    <w:rsid w:val="003728FB"/>
    <w:rsid w:val="0037455D"/>
    <w:rsid w:val="00374F1B"/>
    <w:rsid w:val="0037540C"/>
    <w:rsid w:val="00375F18"/>
    <w:rsid w:val="003760D2"/>
    <w:rsid w:val="00380321"/>
    <w:rsid w:val="0038080D"/>
    <w:rsid w:val="003829C0"/>
    <w:rsid w:val="00383CDF"/>
    <w:rsid w:val="0038467F"/>
    <w:rsid w:val="00384760"/>
    <w:rsid w:val="003851CC"/>
    <w:rsid w:val="0038536A"/>
    <w:rsid w:val="00386231"/>
    <w:rsid w:val="003908D2"/>
    <w:rsid w:val="00390DC3"/>
    <w:rsid w:val="00390F6D"/>
    <w:rsid w:val="00392299"/>
    <w:rsid w:val="00392729"/>
    <w:rsid w:val="0039341F"/>
    <w:rsid w:val="003937D9"/>
    <w:rsid w:val="00395EA7"/>
    <w:rsid w:val="0039652C"/>
    <w:rsid w:val="003978F0"/>
    <w:rsid w:val="003A100B"/>
    <w:rsid w:val="003A1362"/>
    <w:rsid w:val="003A1E62"/>
    <w:rsid w:val="003A4537"/>
    <w:rsid w:val="003A53D0"/>
    <w:rsid w:val="003A7780"/>
    <w:rsid w:val="003A7BC8"/>
    <w:rsid w:val="003B02D2"/>
    <w:rsid w:val="003B0641"/>
    <w:rsid w:val="003B0C59"/>
    <w:rsid w:val="003B0F18"/>
    <w:rsid w:val="003B1843"/>
    <w:rsid w:val="003B2371"/>
    <w:rsid w:val="003B37E5"/>
    <w:rsid w:val="003B4374"/>
    <w:rsid w:val="003B52DE"/>
    <w:rsid w:val="003B6004"/>
    <w:rsid w:val="003B62BC"/>
    <w:rsid w:val="003B648F"/>
    <w:rsid w:val="003B7146"/>
    <w:rsid w:val="003C01F7"/>
    <w:rsid w:val="003C3DBC"/>
    <w:rsid w:val="003C4115"/>
    <w:rsid w:val="003C5231"/>
    <w:rsid w:val="003C59C8"/>
    <w:rsid w:val="003C74E4"/>
    <w:rsid w:val="003D0E92"/>
    <w:rsid w:val="003D1306"/>
    <w:rsid w:val="003D1845"/>
    <w:rsid w:val="003D351C"/>
    <w:rsid w:val="003D427A"/>
    <w:rsid w:val="003D435D"/>
    <w:rsid w:val="003D55DF"/>
    <w:rsid w:val="003D5F2E"/>
    <w:rsid w:val="003D606A"/>
    <w:rsid w:val="003D663C"/>
    <w:rsid w:val="003D70A5"/>
    <w:rsid w:val="003D7D2D"/>
    <w:rsid w:val="003E180C"/>
    <w:rsid w:val="003E1DAB"/>
    <w:rsid w:val="003E2559"/>
    <w:rsid w:val="003E339E"/>
    <w:rsid w:val="003E3C4B"/>
    <w:rsid w:val="003E5DE7"/>
    <w:rsid w:val="003E6644"/>
    <w:rsid w:val="003E69DD"/>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4277"/>
    <w:rsid w:val="00415B22"/>
    <w:rsid w:val="00415E48"/>
    <w:rsid w:val="00417182"/>
    <w:rsid w:val="0042086D"/>
    <w:rsid w:val="004239D2"/>
    <w:rsid w:val="00423C39"/>
    <w:rsid w:val="004245D9"/>
    <w:rsid w:val="0042540E"/>
    <w:rsid w:val="00427877"/>
    <w:rsid w:val="0043113F"/>
    <w:rsid w:val="00434892"/>
    <w:rsid w:val="00435A48"/>
    <w:rsid w:val="004369C7"/>
    <w:rsid w:val="00441BB4"/>
    <w:rsid w:val="00441BC0"/>
    <w:rsid w:val="00443C10"/>
    <w:rsid w:val="00443D4D"/>
    <w:rsid w:val="00445542"/>
    <w:rsid w:val="00445A0E"/>
    <w:rsid w:val="004460CF"/>
    <w:rsid w:val="00454087"/>
    <w:rsid w:val="00454DFD"/>
    <w:rsid w:val="0045553B"/>
    <w:rsid w:val="0045604B"/>
    <w:rsid w:val="00456441"/>
    <w:rsid w:val="00456E8E"/>
    <w:rsid w:val="004575A7"/>
    <w:rsid w:val="00461098"/>
    <w:rsid w:val="00463BC8"/>
    <w:rsid w:val="00463DAF"/>
    <w:rsid w:val="0046482F"/>
    <w:rsid w:val="004653FC"/>
    <w:rsid w:val="0046574D"/>
    <w:rsid w:val="00466D7D"/>
    <w:rsid w:val="004704F4"/>
    <w:rsid w:val="004727D3"/>
    <w:rsid w:val="00473EE5"/>
    <w:rsid w:val="004746C6"/>
    <w:rsid w:val="004755E6"/>
    <w:rsid w:val="00476409"/>
    <w:rsid w:val="00476D91"/>
    <w:rsid w:val="00477308"/>
    <w:rsid w:val="00477EDF"/>
    <w:rsid w:val="004810BE"/>
    <w:rsid w:val="004817DE"/>
    <w:rsid w:val="0048239F"/>
    <w:rsid w:val="00484173"/>
    <w:rsid w:val="0048467A"/>
    <w:rsid w:val="00484A6E"/>
    <w:rsid w:val="00484F58"/>
    <w:rsid w:val="004866E9"/>
    <w:rsid w:val="00492208"/>
    <w:rsid w:val="00492522"/>
    <w:rsid w:val="00493574"/>
    <w:rsid w:val="00494214"/>
    <w:rsid w:val="0049517B"/>
    <w:rsid w:val="0049551E"/>
    <w:rsid w:val="00495798"/>
    <w:rsid w:val="0049708F"/>
    <w:rsid w:val="004976FF"/>
    <w:rsid w:val="004A0219"/>
    <w:rsid w:val="004A05A2"/>
    <w:rsid w:val="004A3C63"/>
    <w:rsid w:val="004A466D"/>
    <w:rsid w:val="004A4FFE"/>
    <w:rsid w:val="004A6271"/>
    <w:rsid w:val="004A7C8C"/>
    <w:rsid w:val="004B0388"/>
    <w:rsid w:val="004B1954"/>
    <w:rsid w:val="004B342A"/>
    <w:rsid w:val="004B52A8"/>
    <w:rsid w:val="004B5AF9"/>
    <w:rsid w:val="004B62A4"/>
    <w:rsid w:val="004B7774"/>
    <w:rsid w:val="004B7E8B"/>
    <w:rsid w:val="004C21B9"/>
    <w:rsid w:val="004C274A"/>
    <w:rsid w:val="004C3C40"/>
    <w:rsid w:val="004C4359"/>
    <w:rsid w:val="004C435C"/>
    <w:rsid w:val="004C63F9"/>
    <w:rsid w:val="004D057E"/>
    <w:rsid w:val="004D1C9A"/>
    <w:rsid w:val="004D3535"/>
    <w:rsid w:val="004D3F05"/>
    <w:rsid w:val="004D3F43"/>
    <w:rsid w:val="004D6168"/>
    <w:rsid w:val="004D725F"/>
    <w:rsid w:val="004D784E"/>
    <w:rsid w:val="004E0920"/>
    <w:rsid w:val="004E1876"/>
    <w:rsid w:val="004E3227"/>
    <w:rsid w:val="004E3E2A"/>
    <w:rsid w:val="004E456B"/>
    <w:rsid w:val="004E58DB"/>
    <w:rsid w:val="004E6B64"/>
    <w:rsid w:val="004E7682"/>
    <w:rsid w:val="004F0AAF"/>
    <w:rsid w:val="004F1277"/>
    <w:rsid w:val="004F1424"/>
    <w:rsid w:val="004F1852"/>
    <w:rsid w:val="004F2436"/>
    <w:rsid w:val="004F3226"/>
    <w:rsid w:val="004F479D"/>
    <w:rsid w:val="004F4F08"/>
    <w:rsid w:val="004F50F9"/>
    <w:rsid w:val="004F5CBF"/>
    <w:rsid w:val="004F7C0D"/>
    <w:rsid w:val="005012A9"/>
    <w:rsid w:val="005012EB"/>
    <w:rsid w:val="0050361D"/>
    <w:rsid w:val="005053B2"/>
    <w:rsid w:val="0050609B"/>
    <w:rsid w:val="00506E2C"/>
    <w:rsid w:val="00511DBE"/>
    <w:rsid w:val="0051215F"/>
    <w:rsid w:val="005128AB"/>
    <w:rsid w:val="00512A60"/>
    <w:rsid w:val="005134AD"/>
    <w:rsid w:val="00513E31"/>
    <w:rsid w:val="005151E7"/>
    <w:rsid w:val="00515433"/>
    <w:rsid w:val="00516654"/>
    <w:rsid w:val="005166D3"/>
    <w:rsid w:val="0051674B"/>
    <w:rsid w:val="00516D88"/>
    <w:rsid w:val="005174FF"/>
    <w:rsid w:val="005201D6"/>
    <w:rsid w:val="005209FC"/>
    <w:rsid w:val="005228DB"/>
    <w:rsid w:val="0052298F"/>
    <w:rsid w:val="00522A2F"/>
    <w:rsid w:val="00524318"/>
    <w:rsid w:val="0052490F"/>
    <w:rsid w:val="00525664"/>
    <w:rsid w:val="0052614C"/>
    <w:rsid w:val="0052617D"/>
    <w:rsid w:val="00526BB9"/>
    <w:rsid w:val="00527A51"/>
    <w:rsid w:val="0053029B"/>
    <w:rsid w:val="00530425"/>
    <w:rsid w:val="00530500"/>
    <w:rsid w:val="0053212E"/>
    <w:rsid w:val="00532632"/>
    <w:rsid w:val="00532A55"/>
    <w:rsid w:val="005334F8"/>
    <w:rsid w:val="00533DEC"/>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620F"/>
    <w:rsid w:val="0054654D"/>
    <w:rsid w:val="005502D0"/>
    <w:rsid w:val="00552AD2"/>
    <w:rsid w:val="005543A3"/>
    <w:rsid w:val="005543CE"/>
    <w:rsid w:val="00554B29"/>
    <w:rsid w:val="00556749"/>
    <w:rsid w:val="00556AF1"/>
    <w:rsid w:val="00557609"/>
    <w:rsid w:val="00557ED4"/>
    <w:rsid w:val="0056077A"/>
    <w:rsid w:val="00560DF6"/>
    <w:rsid w:val="00562DCA"/>
    <w:rsid w:val="005644F5"/>
    <w:rsid w:val="00566AE1"/>
    <w:rsid w:val="0056787A"/>
    <w:rsid w:val="0057176D"/>
    <w:rsid w:val="00572B47"/>
    <w:rsid w:val="00573120"/>
    <w:rsid w:val="005733F9"/>
    <w:rsid w:val="00573630"/>
    <w:rsid w:val="0057384D"/>
    <w:rsid w:val="00573B1C"/>
    <w:rsid w:val="005757AD"/>
    <w:rsid w:val="00576145"/>
    <w:rsid w:val="005763C0"/>
    <w:rsid w:val="005775CA"/>
    <w:rsid w:val="00577FC7"/>
    <w:rsid w:val="005805D4"/>
    <w:rsid w:val="005825B1"/>
    <w:rsid w:val="005839A0"/>
    <w:rsid w:val="00583B5B"/>
    <w:rsid w:val="00583BD8"/>
    <w:rsid w:val="00590426"/>
    <w:rsid w:val="00590F8A"/>
    <w:rsid w:val="00591559"/>
    <w:rsid w:val="0059187E"/>
    <w:rsid w:val="0059360F"/>
    <w:rsid w:val="00593FC7"/>
    <w:rsid w:val="005949FB"/>
    <w:rsid w:val="00596F5A"/>
    <w:rsid w:val="00597D18"/>
    <w:rsid w:val="005A142B"/>
    <w:rsid w:val="005A1A5F"/>
    <w:rsid w:val="005A1DAE"/>
    <w:rsid w:val="005A2058"/>
    <w:rsid w:val="005A342D"/>
    <w:rsid w:val="005A3577"/>
    <w:rsid w:val="005A4A3B"/>
    <w:rsid w:val="005B04AF"/>
    <w:rsid w:val="005B0C5E"/>
    <w:rsid w:val="005B1423"/>
    <w:rsid w:val="005B1B73"/>
    <w:rsid w:val="005B2ABC"/>
    <w:rsid w:val="005B3766"/>
    <w:rsid w:val="005B4B0C"/>
    <w:rsid w:val="005B60D0"/>
    <w:rsid w:val="005B7488"/>
    <w:rsid w:val="005C2215"/>
    <w:rsid w:val="005C3A49"/>
    <w:rsid w:val="005C3B33"/>
    <w:rsid w:val="005C3ECB"/>
    <w:rsid w:val="005C4626"/>
    <w:rsid w:val="005C6B78"/>
    <w:rsid w:val="005C7065"/>
    <w:rsid w:val="005C75DF"/>
    <w:rsid w:val="005C7F1C"/>
    <w:rsid w:val="005D0B7A"/>
    <w:rsid w:val="005D17AA"/>
    <w:rsid w:val="005D1865"/>
    <w:rsid w:val="005D1DCF"/>
    <w:rsid w:val="005D1F81"/>
    <w:rsid w:val="005D2642"/>
    <w:rsid w:val="005D4365"/>
    <w:rsid w:val="005D5899"/>
    <w:rsid w:val="005D6D25"/>
    <w:rsid w:val="005D714A"/>
    <w:rsid w:val="005D7896"/>
    <w:rsid w:val="005E2DC8"/>
    <w:rsid w:val="005E2EB7"/>
    <w:rsid w:val="005E3C9C"/>
    <w:rsid w:val="005E43DF"/>
    <w:rsid w:val="005E518E"/>
    <w:rsid w:val="005E6905"/>
    <w:rsid w:val="005F0294"/>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7135"/>
    <w:rsid w:val="006103C0"/>
    <w:rsid w:val="00611D1E"/>
    <w:rsid w:val="006130CD"/>
    <w:rsid w:val="0061448A"/>
    <w:rsid w:val="006152CD"/>
    <w:rsid w:val="00615AB8"/>
    <w:rsid w:val="00615ADF"/>
    <w:rsid w:val="00616023"/>
    <w:rsid w:val="006168AF"/>
    <w:rsid w:val="0061730E"/>
    <w:rsid w:val="00617AFB"/>
    <w:rsid w:val="006206B6"/>
    <w:rsid w:val="00623B9C"/>
    <w:rsid w:val="00625401"/>
    <w:rsid w:val="00625B79"/>
    <w:rsid w:val="0062615D"/>
    <w:rsid w:val="006261DE"/>
    <w:rsid w:val="00626A5D"/>
    <w:rsid w:val="006277B7"/>
    <w:rsid w:val="00630C6E"/>
    <w:rsid w:val="00631B51"/>
    <w:rsid w:val="006324C9"/>
    <w:rsid w:val="00633950"/>
    <w:rsid w:val="0063577A"/>
    <w:rsid w:val="00635C01"/>
    <w:rsid w:val="00637B9C"/>
    <w:rsid w:val="00641479"/>
    <w:rsid w:val="006425A7"/>
    <w:rsid w:val="00642E83"/>
    <w:rsid w:val="00644266"/>
    <w:rsid w:val="00645F80"/>
    <w:rsid w:val="00646714"/>
    <w:rsid w:val="006469A7"/>
    <w:rsid w:val="0064776D"/>
    <w:rsid w:val="00650760"/>
    <w:rsid w:val="00651323"/>
    <w:rsid w:val="00653027"/>
    <w:rsid w:val="006530C7"/>
    <w:rsid w:val="00653F7E"/>
    <w:rsid w:val="00654E91"/>
    <w:rsid w:val="006568DC"/>
    <w:rsid w:val="00657B98"/>
    <w:rsid w:val="006607E8"/>
    <w:rsid w:val="00660893"/>
    <w:rsid w:val="0066265C"/>
    <w:rsid w:val="0066283E"/>
    <w:rsid w:val="00663BA0"/>
    <w:rsid w:val="006640A7"/>
    <w:rsid w:val="00666258"/>
    <w:rsid w:val="006666DB"/>
    <w:rsid w:val="00670163"/>
    <w:rsid w:val="0067124F"/>
    <w:rsid w:val="006723F2"/>
    <w:rsid w:val="0067300D"/>
    <w:rsid w:val="00673C1D"/>
    <w:rsid w:val="00675704"/>
    <w:rsid w:val="00675F47"/>
    <w:rsid w:val="00675F62"/>
    <w:rsid w:val="00676572"/>
    <w:rsid w:val="00676961"/>
    <w:rsid w:val="006776DA"/>
    <w:rsid w:val="00680140"/>
    <w:rsid w:val="00682308"/>
    <w:rsid w:val="00682411"/>
    <w:rsid w:val="00684143"/>
    <w:rsid w:val="006847F6"/>
    <w:rsid w:val="006875A1"/>
    <w:rsid w:val="00687A58"/>
    <w:rsid w:val="00687C1B"/>
    <w:rsid w:val="006925E8"/>
    <w:rsid w:val="006944AB"/>
    <w:rsid w:val="00695B59"/>
    <w:rsid w:val="00695CB1"/>
    <w:rsid w:val="00697142"/>
    <w:rsid w:val="006A051B"/>
    <w:rsid w:val="006A16CC"/>
    <w:rsid w:val="006A22DD"/>
    <w:rsid w:val="006A3C23"/>
    <w:rsid w:val="006A5038"/>
    <w:rsid w:val="006A6841"/>
    <w:rsid w:val="006B1A30"/>
    <w:rsid w:val="006B4296"/>
    <w:rsid w:val="006B5BA1"/>
    <w:rsid w:val="006C0197"/>
    <w:rsid w:val="006C0C0E"/>
    <w:rsid w:val="006C1573"/>
    <w:rsid w:val="006C1FC7"/>
    <w:rsid w:val="006C493F"/>
    <w:rsid w:val="006C6680"/>
    <w:rsid w:val="006C69AF"/>
    <w:rsid w:val="006C6A2A"/>
    <w:rsid w:val="006C7660"/>
    <w:rsid w:val="006C7BB4"/>
    <w:rsid w:val="006D06CB"/>
    <w:rsid w:val="006D0F2F"/>
    <w:rsid w:val="006D1865"/>
    <w:rsid w:val="006D2680"/>
    <w:rsid w:val="006D2A53"/>
    <w:rsid w:val="006D32AA"/>
    <w:rsid w:val="006D5046"/>
    <w:rsid w:val="006D6353"/>
    <w:rsid w:val="006D67CD"/>
    <w:rsid w:val="006D6AB9"/>
    <w:rsid w:val="006D73C8"/>
    <w:rsid w:val="006E525E"/>
    <w:rsid w:val="006E5DB3"/>
    <w:rsid w:val="006F012C"/>
    <w:rsid w:val="006F0DA7"/>
    <w:rsid w:val="006F283B"/>
    <w:rsid w:val="006F4001"/>
    <w:rsid w:val="006F4D8D"/>
    <w:rsid w:val="006F4E86"/>
    <w:rsid w:val="006F4F1A"/>
    <w:rsid w:val="006F5B78"/>
    <w:rsid w:val="006F646F"/>
    <w:rsid w:val="00702005"/>
    <w:rsid w:val="00703AD9"/>
    <w:rsid w:val="00705454"/>
    <w:rsid w:val="00707768"/>
    <w:rsid w:val="00710EF4"/>
    <w:rsid w:val="0071165C"/>
    <w:rsid w:val="007138DC"/>
    <w:rsid w:val="00715204"/>
    <w:rsid w:val="00720021"/>
    <w:rsid w:val="007207C0"/>
    <w:rsid w:val="00720C2A"/>
    <w:rsid w:val="00722477"/>
    <w:rsid w:val="00722604"/>
    <w:rsid w:val="00722772"/>
    <w:rsid w:val="00722B17"/>
    <w:rsid w:val="00722B82"/>
    <w:rsid w:val="007237E2"/>
    <w:rsid w:val="007241EC"/>
    <w:rsid w:val="007271F2"/>
    <w:rsid w:val="00727C62"/>
    <w:rsid w:val="00727EC8"/>
    <w:rsid w:val="00730F38"/>
    <w:rsid w:val="00732630"/>
    <w:rsid w:val="00732801"/>
    <w:rsid w:val="0073328F"/>
    <w:rsid w:val="00734839"/>
    <w:rsid w:val="00735AAB"/>
    <w:rsid w:val="00736CC9"/>
    <w:rsid w:val="0073710D"/>
    <w:rsid w:val="007405AB"/>
    <w:rsid w:val="00741722"/>
    <w:rsid w:val="00741ECB"/>
    <w:rsid w:val="00744B7E"/>
    <w:rsid w:val="0074508C"/>
    <w:rsid w:val="00746607"/>
    <w:rsid w:val="00746956"/>
    <w:rsid w:val="00746F04"/>
    <w:rsid w:val="0075084E"/>
    <w:rsid w:val="00753A55"/>
    <w:rsid w:val="00754C65"/>
    <w:rsid w:val="00754EAA"/>
    <w:rsid w:val="00754F02"/>
    <w:rsid w:val="007554DF"/>
    <w:rsid w:val="00755FE7"/>
    <w:rsid w:val="007564BC"/>
    <w:rsid w:val="007565AC"/>
    <w:rsid w:val="007571F0"/>
    <w:rsid w:val="007607D1"/>
    <w:rsid w:val="007616D5"/>
    <w:rsid w:val="007621B8"/>
    <w:rsid w:val="007625AA"/>
    <w:rsid w:val="00763B88"/>
    <w:rsid w:val="007640BF"/>
    <w:rsid w:val="0076457D"/>
    <w:rsid w:val="00764612"/>
    <w:rsid w:val="00764DF0"/>
    <w:rsid w:val="007667B7"/>
    <w:rsid w:val="00767686"/>
    <w:rsid w:val="007677BF"/>
    <w:rsid w:val="00767E67"/>
    <w:rsid w:val="007710F1"/>
    <w:rsid w:val="007716E2"/>
    <w:rsid w:val="00772E5E"/>
    <w:rsid w:val="00774284"/>
    <w:rsid w:val="00775393"/>
    <w:rsid w:val="007766C5"/>
    <w:rsid w:val="00780FF8"/>
    <w:rsid w:val="00781DDD"/>
    <w:rsid w:val="007869C0"/>
    <w:rsid w:val="00786BAC"/>
    <w:rsid w:val="00793956"/>
    <w:rsid w:val="00797756"/>
    <w:rsid w:val="007A1E3A"/>
    <w:rsid w:val="007A332D"/>
    <w:rsid w:val="007A52D6"/>
    <w:rsid w:val="007A5F1F"/>
    <w:rsid w:val="007A6A7A"/>
    <w:rsid w:val="007A7B19"/>
    <w:rsid w:val="007B05C4"/>
    <w:rsid w:val="007B1789"/>
    <w:rsid w:val="007B206B"/>
    <w:rsid w:val="007B3A40"/>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7B70"/>
    <w:rsid w:val="007C7C29"/>
    <w:rsid w:val="007D0621"/>
    <w:rsid w:val="007D1B14"/>
    <w:rsid w:val="007D3588"/>
    <w:rsid w:val="007D3BAD"/>
    <w:rsid w:val="007D3F8C"/>
    <w:rsid w:val="007D436B"/>
    <w:rsid w:val="007D471D"/>
    <w:rsid w:val="007D4DB4"/>
    <w:rsid w:val="007D520A"/>
    <w:rsid w:val="007D604E"/>
    <w:rsid w:val="007D74E9"/>
    <w:rsid w:val="007D7F10"/>
    <w:rsid w:val="007E0E24"/>
    <w:rsid w:val="007E142F"/>
    <w:rsid w:val="007E206B"/>
    <w:rsid w:val="007E2140"/>
    <w:rsid w:val="007E2265"/>
    <w:rsid w:val="007E4143"/>
    <w:rsid w:val="007E41F1"/>
    <w:rsid w:val="007E4AAE"/>
    <w:rsid w:val="007E510E"/>
    <w:rsid w:val="007E5122"/>
    <w:rsid w:val="007E55AD"/>
    <w:rsid w:val="007E70D5"/>
    <w:rsid w:val="007F0A9A"/>
    <w:rsid w:val="007F1B5A"/>
    <w:rsid w:val="007F33A5"/>
    <w:rsid w:val="007F3627"/>
    <w:rsid w:val="007F393D"/>
    <w:rsid w:val="007F413E"/>
    <w:rsid w:val="007F45BB"/>
    <w:rsid w:val="007F64E3"/>
    <w:rsid w:val="007F6A41"/>
    <w:rsid w:val="00801064"/>
    <w:rsid w:val="00801B68"/>
    <w:rsid w:val="00802023"/>
    <w:rsid w:val="00802066"/>
    <w:rsid w:val="00802B9A"/>
    <w:rsid w:val="00803A6A"/>
    <w:rsid w:val="00804F01"/>
    <w:rsid w:val="00804F11"/>
    <w:rsid w:val="008051B0"/>
    <w:rsid w:val="0080677F"/>
    <w:rsid w:val="00806B82"/>
    <w:rsid w:val="00811838"/>
    <w:rsid w:val="00812C03"/>
    <w:rsid w:val="00816220"/>
    <w:rsid w:val="00816CCE"/>
    <w:rsid w:val="0081760B"/>
    <w:rsid w:val="00817CDC"/>
    <w:rsid w:val="00817E7A"/>
    <w:rsid w:val="00820C72"/>
    <w:rsid w:val="00820CBC"/>
    <w:rsid w:val="00822214"/>
    <w:rsid w:val="00824B80"/>
    <w:rsid w:val="00827C56"/>
    <w:rsid w:val="00830F46"/>
    <w:rsid w:val="00831838"/>
    <w:rsid w:val="00833668"/>
    <w:rsid w:val="0083375F"/>
    <w:rsid w:val="00833929"/>
    <w:rsid w:val="00834187"/>
    <w:rsid w:val="008347C4"/>
    <w:rsid w:val="008348A2"/>
    <w:rsid w:val="0083496E"/>
    <w:rsid w:val="00834C3C"/>
    <w:rsid w:val="00835EF6"/>
    <w:rsid w:val="008374B4"/>
    <w:rsid w:val="0084023E"/>
    <w:rsid w:val="008433D5"/>
    <w:rsid w:val="00845687"/>
    <w:rsid w:val="008456E8"/>
    <w:rsid w:val="008463E3"/>
    <w:rsid w:val="008463F0"/>
    <w:rsid w:val="008470DA"/>
    <w:rsid w:val="008470E8"/>
    <w:rsid w:val="0084762C"/>
    <w:rsid w:val="00847ED3"/>
    <w:rsid w:val="00852009"/>
    <w:rsid w:val="008520E9"/>
    <w:rsid w:val="0085212B"/>
    <w:rsid w:val="008540FF"/>
    <w:rsid w:val="00854A11"/>
    <w:rsid w:val="008561DA"/>
    <w:rsid w:val="00857338"/>
    <w:rsid w:val="00857368"/>
    <w:rsid w:val="008611C0"/>
    <w:rsid w:val="00861D02"/>
    <w:rsid w:val="0086229E"/>
    <w:rsid w:val="00863467"/>
    <w:rsid w:val="00864837"/>
    <w:rsid w:val="0086483A"/>
    <w:rsid w:val="0086561A"/>
    <w:rsid w:val="00865B56"/>
    <w:rsid w:val="00865D01"/>
    <w:rsid w:val="0086661A"/>
    <w:rsid w:val="0087011D"/>
    <w:rsid w:val="00873DE6"/>
    <w:rsid w:val="00874492"/>
    <w:rsid w:val="00874B81"/>
    <w:rsid w:val="00875BC8"/>
    <w:rsid w:val="00876253"/>
    <w:rsid w:val="008778B3"/>
    <w:rsid w:val="00880756"/>
    <w:rsid w:val="00880BBE"/>
    <w:rsid w:val="0088165C"/>
    <w:rsid w:val="00881A51"/>
    <w:rsid w:val="00882346"/>
    <w:rsid w:val="008823AD"/>
    <w:rsid w:val="008826B0"/>
    <w:rsid w:val="00882F6A"/>
    <w:rsid w:val="00883E90"/>
    <w:rsid w:val="008847F1"/>
    <w:rsid w:val="00884DD7"/>
    <w:rsid w:val="00884FF7"/>
    <w:rsid w:val="008852D0"/>
    <w:rsid w:val="00886A40"/>
    <w:rsid w:val="00886F67"/>
    <w:rsid w:val="008912A6"/>
    <w:rsid w:val="008929A7"/>
    <w:rsid w:val="00893644"/>
    <w:rsid w:val="00893AF0"/>
    <w:rsid w:val="00893F4B"/>
    <w:rsid w:val="00894897"/>
    <w:rsid w:val="008961D0"/>
    <w:rsid w:val="008974C5"/>
    <w:rsid w:val="00897AA4"/>
    <w:rsid w:val="008A0DE8"/>
    <w:rsid w:val="008A126F"/>
    <w:rsid w:val="008A191C"/>
    <w:rsid w:val="008A1B57"/>
    <w:rsid w:val="008A27C0"/>
    <w:rsid w:val="008A2AB4"/>
    <w:rsid w:val="008A35FC"/>
    <w:rsid w:val="008A3B70"/>
    <w:rsid w:val="008A5955"/>
    <w:rsid w:val="008A5FB4"/>
    <w:rsid w:val="008A679B"/>
    <w:rsid w:val="008A6D94"/>
    <w:rsid w:val="008B0C38"/>
    <w:rsid w:val="008B13BC"/>
    <w:rsid w:val="008B19A8"/>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D03E7"/>
    <w:rsid w:val="008D404C"/>
    <w:rsid w:val="008D4AFE"/>
    <w:rsid w:val="008D4DE6"/>
    <w:rsid w:val="008D6E00"/>
    <w:rsid w:val="008D7557"/>
    <w:rsid w:val="008D7C42"/>
    <w:rsid w:val="008D7E75"/>
    <w:rsid w:val="008E09B3"/>
    <w:rsid w:val="008E09CC"/>
    <w:rsid w:val="008E0D55"/>
    <w:rsid w:val="008E245A"/>
    <w:rsid w:val="008E2741"/>
    <w:rsid w:val="008E5C2D"/>
    <w:rsid w:val="008E5D4B"/>
    <w:rsid w:val="008E6434"/>
    <w:rsid w:val="008E71BD"/>
    <w:rsid w:val="008F002F"/>
    <w:rsid w:val="008F00B9"/>
    <w:rsid w:val="008F078B"/>
    <w:rsid w:val="008F0E0C"/>
    <w:rsid w:val="008F1464"/>
    <w:rsid w:val="008F1BC0"/>
    <w:rsid w:val="008F210A"/>
    <w:rsid w:val="008F40F9"/>
    <w:rsid w:val="008F52CC"/>
    <w:rsid w:val="008F5906"/>
    <w:rsid w:val="008F5D62"/>
    <w:rsid w:val="008F6830"/>
    <w:rsid w:val="008F7B05"/>
    <w:rsid w:val="00900513"/>
    <w:rsid w:val="00901858"/>
    <w:rsid w:val="00901C0C"/>
    <w:rsid w:val="009024C5"/>
    <w:rsid w:val="0090529B"/>
    <w:rsid w:val="00905482"/>
    <w:rsid w:val="00906752"/>
    <w:rsid w:val="00910434"/>
    <w:rsid w:val="00911083"/>
    <w:rsid w:val="00912C8F"/>
    <w:rsid w:val="00914855"/>
    <w:rsid w:val="00914AC9"/>
    <w:rsid w:val="009165E9"/>
    <w:rsid w:val="009208B7"/>
    <w:rsid w:val="0092141E"/>
    <w:rsid w:val="009228F7"/>
    <w:rsid w:val="009252D1"/>
    <w:rsid w:val="00925672"/>
    <w:rsid w:val="009262B1"/>
    <w:rsid w:val="00926EBC"/>
    <w:rsid w:val="00927605"/>
    <w:rsid w:val="009279B1"/>
    <w:rsid w:val="00930806"/>
    <w:rsid w:val="00931B79"/>
    <w:rsid w:val="00931F91"/>
    <w:rsid w:val="0093260C"/>
    <w:rsid w:val="00932A00"/>
    <w:rsid w:val="00933DFE"/>
    <w:rsid w:val="00934365"/>
    <w:rsid w:val="00934CA4"/>
    <w:rsid w:val="00935704"/>
    <w:rsid w:val="00935F1B"/>
    <w:rsid w:val="009361D5"/>
    <w:rsid w:val="009367FD"/>
    <w:rsid w:val="00936AA1"/>
    <w:rsid w:val="00937855"/>
    <w:rsid w:val="00937E81"/>
    <w:rsid w:val="00942AF8"/>
    <w:rsid w:val="00943C52"/>
    <w:rsid w:val="00944495"/>
    <w:rsid w:val="009448A9"/>
    <w:rsid w:val="00945BAC"/>
    <w:rsid w:val="00946053"/>
    <w:rsid w:val="0094774B"/>
    <w:rsid w:val="00947BA5"/>
    <w:rsid w:val="00947F19"/>
    <w:rsid w:val="00950868"/>
    <w:rsid w:val="00951543"/>
    <w:rsid w:val="00952744"/>
    <w:rsid w:val="00953676"/>
    <w:rsid w:val="009536BB"/>
    <w:rsid w:val="00954AAD"/>
    <w:rsid w:val="00955912"/>
    <w:rsid w:val="00956A37"/>
    <w:rsid w:val="009650FA"/>
    <w:rsid w:val="00965D2A"/>
    <w:rsid w:val="00966EA5"/>
    <w:rsid w:val="00967858"/>
    <w:rsid w:val="0097012D"/>
    <w:rsid w:val="00970911"/>
    <w:rsid w:val="00972A9E"/>
    <w:rsid w:val="00972EF9"/>
    <w:rsid w:val="00972FA3"/>
    <w:rsid w:val="0097391F"/>
    <w:rsid w:val="009741EB"/>
    <w:rsid w:val="009744AE"/>
    <w:rsid w:val="00974D2A"/>
    <w:rsid w:val="009779D6"/>
    <w:rsid w:val="00980E6B"/>
    <w:rsid w:val="00981E91"/>
    <w:rsid w:val="009835C5"/>
    <w:rsid w:val="00983778"/>
    <w:rsid w:val="00983889"/>
    <w:rsid w:val="00984D91"/>
    <w:rsid w:val="00985665"/>
    <w:rsid w:val="00986F2C"/>
    <w:rsid w:val="009870F6"/>
    <w:rsid w:val="0098782A"/>
    <w:rsid w:val="00990DDD"/>
    <w:rsid w:val="00992418"/>
    <w:rsid w:val="00993B28"/>
    <w:rsid w:val="00997F9B"/>
    <w:rsid w:val="009A07BD"/>
    <w:rsid w:val="009A1337"/>
    <w:rsid w:val="009A208E"/>
    <w:rsid w:val="009A351F"/>
    <w:rsid w:val="009A3536"/>
    <w:rsid w:val="009A37FA"/>
    <w:rsid w:val="009A5243"/>
    <w:rsid w:val="009A6E8F"/>
    <w:rsid w:val="009A701E"/>
    <w:rsid w:val="009A7AED"/>
    <w:rsid w:val="009A7C20"/>
    <w:rsid w:val="009B0978"/>
    <w:rsid w:val="009B11BE"/>
    <w:rsid w:val="009B11D4"/>
    <w:rsid w:val="009B1522"/>
    <w:rsid w:val="009B2FF6"/>
    <w:rsid w:val="009B312B"/>
    <w:rsid w:val="009B3362"/>
    <w:rsid w:val="009B4702"/>
    <w:rsid w:val="009B52B0"/>
    <w:rsid w:val="009B56ED"/>
    <w:rsid w:val="009B6BE7"/>
    <w:rsid w:val="009B77DE"/>
    <w:rsid w:val="009C0101"/>
    <w:rsid w:val="009C04BF"/>
    <w:rsid w:val="009C1852"/>
    <w:rsid w:val="009C257A"/>
    <w:rsid w:val="009C26DA"/>
    <w:rsid w:val="009C2DA3"/>
    <w:rsid w:val="009C5422"/>
    <w:rsid w:val="009C6670"/>
    <w:rsid w:val="009C78D6"/>
    <w:rsid w:val="009D150C"/>
    <w:rsid w:val="009D15EF"/>
    <w:rsid w:val="009D1F24"/>
    <w:rsid w:val="009D37BA"/>
    <w:rsid w:val="009D3E6E"/>
    <w:rsid w:val="009D565A"/>
    <w:rsid w:val="009E093F"/>
    <w:rsid w:val="009E1C02"/>
    <w:rsid w:val="009E1DB9"/>
    <w:rsid w:val="009E2F05"/>
    <w:rsid w:val="009E2F6B"/>
    <w:rsid w:val="009E4111"/>
    <w:rsid w:val="009E5ED8"/>
    <w:rsid w:val="009E65F6"/>
    <w:rsid w:val="009E68DE"/>
    <w:rsid w:val="009E6E25"/>
    <w:rsid w:val="009E7529"/>
    <w:rsid w:val="009F1E3F"/>
    <w:rsid w:val="009F3004"/>
    <w:rsid w:val="009F31BC"/>
    <w:rsid w:val="009F4FE8"/>
    <w:rsid w:val="009F534F"/>
    <w:rsid w:val="009F53FF"/>
    <w:rsid w:val="009F60D0"/>
    <w:rsid w:val="009F616A"/>
    <w:rsid w:val="009F7D4F"/>
    <w:rsid w:val="00A01D6D"/>
    <w:rsid w:val="00A01D91"/>
    <w:rsid w:val="00A02281"/>
    <w:rsid w:val="00A027DF"/>
    <w:rsid w:val="00A04991"/>
    <w:rsid w:val="00A04B2B"/>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296F"/>
    <w:rsid w:val="00A23DBE"/>
    <w:rsid w:val="00A240FC"/>
    <w:rsid w:val="00A24490"/>
    <w:rsid w:val="00A25A7C"/>
    <w:rsid w:val="00A26884"/>
    <w:rsid w:val="00A26B07"/>
    <w:rsid w:val="00A279F6"/>
    <w:rsid w:val="00A326B2"/>
    <w:rsid w:val="00A32DD2"/>
    <w:rsid w:val="00A32DF7"/>
    <w:rsid w:val="00A33A05"/>
    <w:rsid w:val="00A346B7"/>
    <w:rsid w:val="00A34901"/>
    <w:rsid w:val="00A35A1B"/>
    <w:rsid w:val="00A3690B"/>
    <w:rsid w:val="00A37A04"/>
    <w:rsid w:val="00A4016A"/>
    <w:rsid w:val="00A408A4"/>
    <w:rsid w:val="00A40D90"/>
    <w:rsid w:val="00A41618"/>
    <w:rsid w:val="00A43629"/>
    <w:rsid w:val="00A43791"/>
    <w:rsid w:val="00A44949"/>
    <w:rsid w:val="00A45DD7"/>
    <w:rsid w:val="00A46B47"/>
    <w:rsid w:val="00A514B2"/>
    <w:rsid w:val="00A52F2B"/>
    <w:rsid w:val="00A53B92"/>
    <w:rsid w:val="00A54BD4"/>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6424"/>
    <w:rsid w:val="00A76638"/>
    <w:rsid w:val="00A8090C"/>
    <w:rsid w:val="00A80A52"/>
    <w:rsid w:val="00A80DDB"/>
    <w:rsid w:val="00A82B47"/>
    <w:rsid w:val="00A82B6B"/>
    <w:rsid w:val="00A83B24"/>
    <w:rsid w:val="00A83F8C"/>
    <w:rsid w:val="00A859C6"/>
    <w:rsid w:val="00A90558"/>
    <w:rsid w:val="00A9172F"/>
    <w:rsid w:val="00A92FE5"/>
    <w:rsid w:val="00A935F5"/>
    <w:rsid w:val="00A93A76"/>
    <w:rsid w:val="00A952D7"/>
    <w:rsid w:val="00A964A3"/>
    <w:rsid w:val="00A96A68"/>
    <w:rsid w:val="00A9704F"/>
    <w:rsid w:val="00A97535"/>
    <w:rsid w:val="00AA11B2"/>
    <w:rsid w:val="00AA1294"/>
    <w:rsid w:val="00AA331F"/>
    <w:rsid w:val="00AA38EC"/>
    <w:rsid w:val="00AA5D1E"/>
    <w:rsid w:val="00AB328B"/>
    <w:rsid w:val="00AB3BDB"/>
    <w:rsid w:val="00AB43C9"/>
    <w:rsid w:val="00AB5CC4"/>
    <w:rsid w:val="00AB715A"/>
    <w:rsid w:val="00AC146B"/>
    <w:rsid w:val="00AC187E"/>
    <w:rsid w:val="00AC2C12"/>
    <w:rsid w:val="00AC716A"/>
    <w:rsid w:val="00AC7A04"/>
    <w:rsid w:val="00AC7EDD"/>
    <w:rsid w:val="00AD11FA"/>
    <w:rsid w:val="00AD1246"/>
    <w:rsid w:val="00AD13E1"/>
    <w:rsid w:val="00AD1F22"/>
    <w:rsid w:val="00AD2627"/>
    <w:rsid w:val="00AD36A1"/>
    <w:rsid w:val="00AD3A90"/>
    <w:rsid w:val="00AD47A5"/>
    <w:rsid w:val="00AD59B1"/>
    <w:rsid w:val="00AD7B42"/>
    <w:rsid w:val="00AE0DDC"/>
    <w:rsid w:val="00AE0F23"/>
    <w:rsid w:val="00AE35C5"/>
    <w:rsid w:val="00AE3EA6"/>
    <w:rsid w:val="00AE3FB0"/>
    <w:rsid w:val="00AE5DBF"/>
    <w:rsid w:val="00AF11AE"/>
    <w:rsid w:val="00AF4F19"/>
    <w:rsid w:val="00AF663C"/>
    <w:rsid w:val="00AF676A"/>
    <w:rsid w:val="00AF6D65"/>
    <w:rsid w:val="00B005AC"/>
    <w:rsid w:val="00B03342"/>
    <w:rsid w:val="00B0418D"/>
    <w:rsid w:val="00B04282"/>
    <w:rsid w:val="00B04F06"/>
    <w:rsid w:val="00B0572F"/>
    <w:rsid w:val="00B05F36"/>
    <w:rsid w:val="00B064AC"/>
    <w:rsid w:val="00B1029F"/>
    <w:rsid w:val="00B103DF"/>
    <w:rsid w:val="00B10C02"/>
    <w:rsid w:val="00B1210B"/>
    <w:rsid w:val="00B12AA4"/>
    <w:rsid w:val="00B13B01"/>
    <w:rsid w:val="00B15DCE"/>
    <w:rsid w:val="00B20FF9"/>
    <w:rsid w:val="00B2181A"/>
    <w:rsid w:val="00B2501D"/>
    <w:rsid w:val="00B2599D"/>
    <w:rsid w:val="00B2646E"/>
    <w:rsid w:val="00B27D77"/>
    <w:rsid w:val="00B32889"/>
    <w:rsid w:val="00B330EC"/>
    <w:rsid w:val="00B33D42"/>
    <w:rsid w:val="00B3598C"/>
    <w:rsid w:val="00B35FD8"/>
    <w:rsid w:val="00B36EFE"/>
    <w:rsid w:val="00B37124"/>
    <w:rsid w:val="00B37C34"/>
    <w:rsid w:val="00B400E2"/>
    <w:rsid w:val="00B40FCB"/>
    <w:rsid w:val="00B42487"/>
    <w:rsid w:val="00B43A4D"/>
    <w:rsid w:val="00B43E7E"/>
    <w:rsid w:val="00B4418F"/>
    <w:rsid w:val="00B44ADC"/>
    <w:rsid w:val="00B44DE5"/>
    <w:rsid w:val="00B45ABC"/>
    <w:rsid w:val="00B45F39"/>
    <w:rsid w:val="00B4656A"/>
    <w:rsid w:val="00B5008A"/>
    <w:rsid w:val="00B511DB"/>
    <w:rsid w:val="00B51C1D"/>
    <w:rsid w:val="00B523FD"/>
    <w:rsid w:val="00B52792"/>
    <w:rsid w:val="00B533E8"/>
    <w:rsid w:val="00B54C40"/>
    <w:rsid w:val="00B55449"/>
    <w:rsid w:val="00B560A8"/>
    <w:rsid w:val="00B5671D"/>
    <w:rsid w:val="00B56AAE"/>
    <w:rsid w:val="00B56BEF"/>
    <w:rsid w:val="00B61EDC"/>
    <w:rsid w:val="00B62DCA"/>
    <w:rsid w:val="00B6304E"/>
    <w:rsid w:val="00B630CC"/>
    <w:rsid w:val="00B63778"/>
    <w:rsid w:val="00B6598F"/>
    <w:rsid w:val="00B66B9B"/>
    <w:rsid w:val="00B6752A"/>
    <w:rsid w:val="00B67AB7"/>
    <w:rsid w:val="00B67D1C"/>
    <w:rsid w:val="00B702D6"/>
    <w:rsid w:val="00B71078"/>
    <w:rsid w:val="00B75354"/>
    <w:rsid w:val="00B756EC"/>
    <w:rsid w:val="00B76E95"/>
    <w:rsid w:val="00B77EAD"/>
    <w:rsid w:val="00B800BF"/>
    <w:rsid w:val="00B80ABA"/>
    <w:rsid w:val="00B84FEF"/>
    <w:rsid w:val="00B85E2F"/>
    <w:rsid w:val="00B85F33"/>
    <w:rsid w:val="00B87BC9"/>
    <w:rsid w:val="00B87CEF"/>
    <w:rsid w:val="00B920C2"/>
    <w:rsid w:val="00B926BE"/>
    <w:rsid w:val="00B93250"/>
    <w:rsid w:val="00B939C0"/>
    <w:rsid w:val="00B94E9C"/>
    <w:rsid w:val="00B95636"/>
    <w:rsid w:val="00B9575B"/>
    <w:rsid w:val="00B96E8C"/>
    <w:rsid w:val="00B975EE"/>
    <w:rsid w:val="00B97A03"/>
    <w:rsid w:val="00BA093A"/>
    <w:rsid w:val="00BA0D1A"/>
    <w:rsid w:val="00BA16ED"/>
    <w:rsid w:val="00BA1D84"/>
    <w:rsid w:val="00BA2611"/>
    <w:rsid w:val="00BA27A0"/>
    <w:rsid w:val="00BA2CCD"/>
    <w:rsid w:val="00BA2E8B"/>
    <w:rsid w:val="00BA3C65"/>
    <w:rsid w:val="00BA4564"/>
    <w:rsid w:val="00BA4715"/>
    <w:rsid w:val="00BA6E1E"/>
    <w:rsid w:val="00BA7C4C"/>
    <w:rsid w:val="00BB0156"/>
    <w:rsid w:val="00BB30D0"/>
    <w:rsid w:val="00BB3726"/>
    <w:rsid w:val="00BB3FE1"/>
    <w:rsid w:val="00BB5731"/>
    <w:rsid w:val="00BB63CF"/>
    <w:rsid w:val="00BC0EEE"/>
    <w:rsid w:val="00BC13D7"/>
    <w:rsid w:val="00BC2442"/>
    <w:rsid w:val="00BC2940"/>
    <w:rsid w:val="00BC4C9F"/>
    <w:rsid w:val="00BC62E5"/>
    <w:rsid w:val="00BC6D79"/>
    <w:rsid w:val="00BD025C"/>
    <w:rsid w:val="00BD1C99"/>
    <w:rsid w:val="00BD461A"/>
    <w:rsid w:val="00BD4D9B"/>
    <w:rsid w:val="00BD7ABB"/>
    <w:rsid w:val="00BE0273"/>
    <w:rsid w:val="00BE045F"/>
    <w:rsid w:val="00BE0786"/>
    <w:rsid w:val="00BE1CF0"/>
    <w:rsid w:val="00BE21AB"/>
    <w:rsid w:val="00BE2CF1"/>
    <w:rsid w:val="00BE3EF4"/>
    <w:rsid w:val="00BE43BD"/>
    <w:rsid w:val="00BE4B80"/>
    <w:rsid w:val="00BE4C62"/>
    <w:rsid w:val="00BE6729"/>
    <w:rsid w:val="00BE6F1C"/>
    <w:rsid w:val="00BE71FC"/>
    <w:rsid w:val="00BF0B3B"/>
    <w:rsid w:val="00BF1459"/>
    <w:rsid w:val="00BF31D9"/>
    <w:rsid w:val="00BF3641"/>
    <w:rsid w:val="00BF3FC8"/>
    <w:rsid w:val="00BF4AEE"/>
    <w:rsid w:val="00BF5217"/>
    <w:rsid w:val="00BF58A4"/>
    <w:rsid w:val="00BF6617"/>
    <w:rsid w:val="00BF6AB3"/>
    <w:rsid w:val="00BF6CD3"/>
    <w:rsid w:val="00BF6EE1"/>
    <w:rsid w:val="00BF6FD5"/>
    <w:rsid w:val="00C0247C"/>
    <w:rsid w:val="00C0407B"/>
    <w:rsid w:val="00C042D9"/>
    <w:rsid w:val="00C0460B"/>
    <w:rsid w:val="00C04919"/>
    <w:rsid w:val="00C04F5D"/>
    <w:rsid w:val="00C05111"/>
    <w:rsid w:val="00C0609C"/>
    <w:rsid w:val="00C10169"/>
    <w:rsid w:val="00C101FD"/>
    <w:rsid w:val="00C102C6"/>
    <w:rsid w:val="00C11065"/>
    <w:rsid w:val="00C1278A"/>
    <w:rsid w:val="00C13789"/>
    <w:rsid w:val="00C1578F"/>
    <w:rsid w:val="00C15CA0"/>
    <w:rsid w:val="00C165C0"/>
    <w:rsid w:val="00C1740B"/>
    <w:rsid w:val="00C17DC2"/>
    <w:rsid w:val="00C2189A"/>
    <w:rsid w:val="00C24258"/>
    <w:rsid w:val="00C25656"/>
    <w:rsid w:val="00C27348"/>
    <w:rsid w:val="00C277BB"/>
    <w:rsid w:val="00C277F8"/>
    <w:rsid w:val="00C27F03"/>
    <w:rsid w:val="00C32E47"/>
    <w:rsid w:val="00C330F3"/>
    <w:rsid w:val="00C337BD"/>
    <w:rsid w:val="00C33A06"/>
    <w:rsid w:val="00C345AF"/>
    <w:rsid w:val="00C36639"/>
    <w:rsid w:val="00C36AF0"/>
    <w:rsid w:val="00C4100E"/>
    <w:rsid w:val="00C41AD4"/>
    <w:rsid w:val="00C41C13"/>
    <w:rsid w:val="00C41FE6"/>
    <w:rsid w:val="00C42FB8"/>
    <w:rsid w:val="00C43B38"/>
    <w:rsid w:val="00C43C2A"/>
    <w:rsid w:val="00C4426C"/>
    <w:rsid w:val="00C44CF8"/>
    <w:rsid w:val="00C45405"/>
    <w:rsid w:val="00C455A1"/>
    <w:rsid w:val="00C46726"/>
    <w:rsid w:val="00C46E7D"/>
    <w:rsid w:val="00C4739E"/>
    <w:rsid w:val="00C47F06"/>
    <w:rsid w:val="00C50755"/>
    <w:rsid w:val="00C532F6"/>
    <w:rsid w:val="00C53908"/>
    <w:rsid w:val="00C55CED"/>
    <w:rsid w:val="00C561DE"/>
    <w:rsid w:val="00C57541"/>
    <w:rsid w:val="00C57916"/>
    <w:rsid w:val="00C57D7A"/>
    <w:rsid w:val="00C61724"/>
    <w:rsid w:val="00C63D87"/>
    <w:rsid w:val="00C6556C"/>
    <w:rsid w:val="00C65953"/>
    <w:rsid w:val="00C65D95"/>
    <w:rsid w:val="00C72AC6"/>
    <w:rsid w:val="00C736A6"/>
    <w:rsid w:val="00C73B0E"/>
    <w:rsid w:val="00C75916"/>
    <w:rsid w:val="00C77243"/>
    <w:rsid w:val="00C77A6B"/>
    <w:rsid w:val="00C80D8E"/>
    <w:rsid w:val="00C823D9"/>
    <w:rsid w:val="00C8245C"/>
    <w:rsid w:val="00C8547E"/>
    <w:rsid w:val="00C86E28"/>
    <w:rsid w:val="00C879E7"/>
    <w:rsid w:val="00C9137B"/>
    <w:rsid w:val="00C915A8"/>
    <w:rsid w:val="00C91ED9"/>
    <w:rsid w:val="00C9437C"/>
    <w:rsid w:val="00C9568E"/>
    <w:rsid w:val="00C969CB"/>
    <w:rsid w:val="00C979CD"/>
    <w:rsid w:val="00CA0893"/>
    <w:rsid w:val="00CA0B18"/>
    <w:rsid w:val="00CA0DCA"/>
    <w:rsid w:val="00CA12F0"/>
    <w:rsid w:val="00CA1BD2"/>
    <w:rsid w:val="00CA1DE8"/>
    <w:rsid w:val="00CA3D6A"/>
    <w:rsid w:val="00CA4310"/>
    <w:rsid w:val="00CA7B00"/>
    <w:rsid w:val="00CB0B7E"/>
    <w:rsid w:val="00CB1655"/>
    <w:rsid w:val="00CB25AF"/>
    <w:rsid w:val="00CB3FAC"/>
    <w:rsid w:val="00CB410F"/>
    <w:rsid w:val="00CB4215"/>
    <w:rsid w:val="00CB4EEC"/>
    <w:rsid w:val="00CB59FD"/>
    <w:rsid w:val="00CB728C"/>
    <w:rsid w:val="00CB7844"/>
    <w:rsid w:val="00CB799C"/>
    <w:rsid w:val="00CC0443"/>
    <w:rsid w:val="00CC413C"/>
    <w:rsid w:val="00CC4D0C"/>
    <w:rsid w:val="00CC622C"/>
    <w:rsid w:val="00CC6647"/>
    <w:rsid w:val="00CC66B1"/>
    <w:rsid w:val="00CC7DAC"/>
    <w:rsid w:val="00CD15AC"/>
    <w:rsid w:val="00CD2259"/>
    <w:rsid w:val="00CD3658"/>
    <w:rsid w:val="00CD3F75"/>
    <w:rsid w:val="00CD573C"/>
    <w:rsid w:val="00CD58A7"/>
    <w:rsid w:val="00CD5C75"/>
    <w:rsid w:val="00CD789F"/>
    <w:rsid w:val="00CE08D4"/>
    <w:rsid w:val="00CE0938"/>
    <w:rsid w:val="00CE17AB"/>
    <w:rsid w:val="00CE1DCE"/>
    <w:rsid w:val="00CE22EE"/>
    <w:rsid w:val="00CE230C"/>
    <w:rsid w:val="00CE2795"/>
    <w:rsid w:val="00CE4B54"/>
    <w:rsid w:val="00CE5B72"/>
    <w:rsid w:val="00CE6350"/>
    <w:rsid w:val="00CE66D1"/>
    <w:rsid w:val="00CE6C79"/>
    <w:rsid w:val="00CE7497"/>
    <w:rsid w:val="00CE7C29"/>
    <w:rsid w:val="00CE7F58"/>
    <w:rsid w:val="00CF24CD"/>
    <w:rsid w:val="00CF2A5E"/>
    <w:rsid w:val="00CF4BE7"/>
    <w:rsid w:val="00CF5E49"/>
    <w:rsid w:val="00CF6ABF"/>
    <w:rsid w:val="00CF75E7"/>
    <w:rsid w:val="00CF768C"/>
    <w:rsid w:val="00CF7CF0"/>
    <w:rsid w:val="00D02957"/>
    <w:rsid w:val="00D02E30"/>
    <w:rsid w:val="00D02EF6"/>
    <w:rsid w:val="00D03357"/>
    <w:rsid w:val="00D039BE"/>
    <w:rsid w:val="00D03B4F"/>
    <w:rsid w:val="00D03B85"/>
    <w:rsid w:val="00D03CBB"/>
    <w:rsid w:val="00D04C4E"/>
    <w:rsid w:val="00D054E6"/>
    <w:rsid w:val="00D07861"/>
    <w:rsid w:val="00D07DCA"/>
    <w:rsid w:val="00D117FC"/>
    <w:rsid w:val="00D11A8D"/>
    <w:rsid w:val="00D12380"/>
    <w:rsid w:val="00D12991"/>
    <w:rsid w:val="00D13255"/>
    <w:rsid w:val="00D15741"/>
    <w:rsid w:val="00D1655B"/>
    <w:rsid w:val="00D16992"/>
    <w:rsid w:val="00D16AE4"/>
    <w:rsid w:val="00D174D1"/>
    <w:rsid w:val="00D17B20"/>
    <w:rsid w:val="00D20724"/>
    <w:rsid w:val="00D20BDB"/>
    <w:rsid w:val="00D2214F"/>
    <w:rsid w:val="00D22A40"/>
    <w:rsid w:val="00D23868"/>
    <w:rsid w:val="00D23B68"/>
    <w:rsid w:val="00D23D79"/>
    <w:rsid w:val="00D240BC"/>
    <w:rsid w:val="00D248AC"/>
    <w:rsid w:val="00D24DC9"/>
    <w:rsid w:val="00D24FF7"/>
    <w:rsid w:val="00D25294"/>
    <w:rsid w:val="00D27C4F"/>
    <w:rsid w:val="00D27CA4"/>
    <w:rsid w:val="00D27DB6"/>
    <w:rsid w:val="00D31119"/>
    <w:rsid w:val="00D31E16"/>
    <w:rsid w:val="00D31FAD"/>
    <w:rsid w:val="00D32F40"/>
    <w:rsid w:val="00D349D7"/>
    <w:rsid w:val="00D3757E"/>
    <w:rsid w:val="00D40D44"/>
    <w:rsid w:val="00D43EF0"/>
    <w:rsid w:val="00D45B88"/>
    <w:rsid w:val="00D45C87"/>
    <w:rsid w:val="00D51D0D"/>
    <w:rsid w:val="00D51F86"/>
    <w:rsid w:val="00D52ADF"/>
    <w:rsid w:val="00D52C53"/>
    <w:rsid w:val="00D53137"/>
    <w:rsid w:val="00D54AFD"/>
    <w:rsid w:val="00D55753"/>
    <w:rsid w:val="00D55E3B"/>
    <w:rsid w:val="00D561EF"/>
    <w:rsid w:val="00D5778E"/>
    <w:rsid w:val="00D619CE"/>
    <w:rsid w:val="00D6283D"/>
    <w:rsid w:val="00D635E6"/>
    <w:rsid w:val="00D644A7"/>
    <w:rsid w:val="00D64F7B"/>
    <w:rsid w:val="00D669FD"/>
    <w:rsid w:val="00D71611"/>
    <w:rsid w:val="00D71D26"/>
    <w:rsid w:val="00D71DBF"/>
    <w:rsid w:val="00D71F6B"/>
    <w:rsid w:val="00D747A0"/>
    <w:rsid w:val="00D748E5"/>
    <w:rsid w:val="00D75FB0"/>
    <w:rsid w:val="00D760A8"/>
    <w:rsid w:val="00D7690A"/>
    <w:rsid w:val="00D76A5E"/>
    <w:rsid w:val="00D773F7"/>
    <w:rsid w:val="00D77CD2"/>
    <w:rsid w:val="00D80284"/>
    <w:rsid w:val="00D80BCF"/>
    <w:rsid w:val="00D821EB"/>
    <w:rsid w:val="00D82BEA"/>
    <w:rsid w:val="00D82EFA"/>
    <w:rsid w:val="00D85AF8"/>
    <w:rsid w:val="00D866EB"/>
    <w:rsid w:val="00D86EA2"/>
    <w:rsid w:val="00D8769A"/>
    <w:rsid w:val="00D87C53"/>
    <w:rsid w:val="00D902DF"/>
    <w:rsid w:val="00D90882"/>
    <w:rsid w:val="00D91A28"/>
    <w:rsid w:val="00D91C1A"/>
    <w:rsid w:val="00D92487"/>
    <w:rsid w:val="00D93314"/>
    <w:rsid w:val="00D941DD"/>
    <w:rsid w:val="00D948B6"/>
    <w:rsid w:val="00D94FC6"/>
    <w:rsid w:val="00DA1043"/>
    <w:rsid w:val="00DA1099"/>
    <w:rsid w:val="00DA2D1E"/>
    <w:rsid w:val="00DA319E"/>
    <w:rsid w:val="00DA379B"/>
    <w:rsid w:val="00DA3917"/>
    <w:rsid w:val="00DA39D7"/>
    <w:rsid w:val="00DA40A1"/>
    <w:rsid w:val="00DA4226"/>
    <w:rsid w:val="00DA42DB"/>
    <w:rsid w:val="00DA4EC4"/>
    <w:rsid w:val="00DA6E5D"/>
    <w:rsid w:val="00DA6F13"/>
    <w:rsid w:val="00DB05C8"/>
    <w:rsid w:val="00DB0F6B"/>
    <w:rsid w:val="00DB1C8F"/>
    <w:rsid w:val="00DB2A4B"/>
    <w:rsid w:val="00DB369B"/>
    <w:rsid w:val="00DB5344"/>
    <w:rsid w:val="00DB60C7"/>
    <w:rsid w:val="00DB65B6"/>
    <w:rsid w:val="00DB72AC"/>
    <w:rsid w:val="00DB732B"/>
    <w:rsid w:val="00DB7C9D"/>
    <w:rsid w:val="00DC0439"/>
    <w:rsid w:val="00DC0C96"/>
    <w:rsid w:val="00DC1FDA"/>
    <w:rsid w:val="00DC376D"/>
    <w:rsid w:val="00DC43C4"/>
    <w:rsid w:val="00DC511B"/>
    <w:rsid w:val="00DC56D1"/>
    <w:rsid w:val="00DC5C8A"/>
    <w:rsid w:val="00DC6AE6"/>
    <w:rsid w:val="00DC75D3"/>
    <w:rsid w:val="00DC7F2A"/>
    <w:rsid w:val="00DD08DF"/>
    <w:rsid w:val="00DD0DB0"/>
    <w:rsid w:val="00DD15C6"/>
    <w:rsid w:val="00DD2404"/>
    <w:rsid w:val="00DD3304"/>
    <w:rsid w:val="00DD48B5"/>
    <w:rsid w:val="00DD5971"/>
    <w:rsid w:val="00DD5C31"/>
    <w:rsid w:val="00DD65FB"/>
    <w:rsid w:val="00DD77F6"/>
    <w:rsid w:val="00DD7DE4"/>
    <w:rsid w:val="00DE1303"/>
    <w:rsid w:val="00DE2C86"/>
    <w:rsid w:val="00DE3401"/>
    <w:rsid w:val="00DE349D"/>
    <w:rsid w:val="00DE3AFF"/>
    <w:rsid w:val="00DE3C90"/>
    <w:rsid w:val="00DE4005"/>
    <w:rsid w:val="00DE5D14"/>
    <w:rsid w:val="00DE6BAF"/>
    <w:rsid w:val="00DE7CA1"/>
    <w:rsid w:val="00DF0450"/>
    <w:rsid w:val="00DF0548"/>
    <w:rsid w:val="00DF05BC"/>
    <w:rsid w:val="00DF0E43"/>
    <w:rsid w:val="00DF2779"/>
    <w:rsid w:val="00DF2CC5"/>
    <w:rsid w:val="00DF3166"/>
    <w:rsid w:val="00DF4432"/>
    <w:rsid w:val="00DF4F53"/>
    <w:rsid w:val="00DF58DF"/>
    <w:rsid w:val="00DF70A2"/>
    <w:rsid w:val="00E007C0"/>
    <w:rsid w:val="00E00A29"/>
    <w:rsid w:val="00E00AAC"/>
    <w:rsid w:val="00E00C16"/>
    <w:rsid w:val="00E0201A"/>
    <w:rsid w:val="00E03D35"/>
    <w:rsid w:val="00E064A4"/>
    <w:rsid w:val="00E07856"/>
    <w:rsid w:val="00E100FD"/>
    <w:rsid w:val="00E128AE"/>
    <w:rsid w:val="00E155A4"/>
    <w:rsid w:val="00E15E4C"/>
    <w:rsid w:val="00E160DC"/>
    <w:rsid w:val="00E209C4"/>
    <w:rsid w:val="00E20CBD"/>
    <w:rsid w:val="00E21CD4"/>
    <w:rsid w:val="00E22FCE"/>
    <w:rsid w:val="00E2520E"/>
    <w:rsid w:val="00E26671"/>
    <w:rsid w:val="00E276A4"/>
    <w:rsid w:val="00E343ED"/>
    <w:rsid w:val="00E34593"/>
    <w:rsid w:val="00E371D0"/>
    <w:rsid w:val="00E40132"/>
    <w:rsid w:val="00E40213"/>
    <w:rsid w:val="00E40602"/>
    <w:rsid w:val="00E42939"/>
    <w:rsid w:val="00E42A97"/>
    <w:rsid w:val="00E4432D"/>
    <w:rsid w:val="00E44E5B"/>
    <w:rsid w:val="00E459E4"/>
    <w:rsid w:val="00E45C20"/>
    <w:rsid w:val="00E45C7F"/>
    <w:rsid w:val="00E45E60"/>
    <w:rsid w:val="00E4626B"/>
    <w:rsid w:val="00E46C12"/>
    <w:rsid w:val="00E50007"/>
    <w:rsid w:val="00E50348"/>
    <w:rsid w:val="00E51182"/>
    <w:rsid w:val="00E53DA5"/>
    <w:rsid w:val="00E54714"/>
    <w:rsid w:val="00E55236"/>
    <w:rsid w:val="00E56068"/>
    <w:rsid w:val="00E61CA9"/>
    <w:rsid w:val="00E623CF"/>
    <w:rsid w:val="00E62A9A"/>
    <w:rsid w:val="00E62AF2"/>
    <w:rsid w:val="00E63950"/>
    <w:rsid w:val="00E63FF8"/>
    <w:rsid w:val="00E6405A"/>
    <w:rsid w:val="00E6629A"/>
    <w:rsid w:val="00E66823"/>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228B"/>
    <w:rsid w:val="00E82F0A"/>
    <w:rsid w:val="00E84238"/>
    <w:rsid w:val="00E85165"/>
    <w:rsid w:val="00E86414"/>
    <w:rsid w:val="00E87026"/>
    <w:rsid w:val="00E8731A"/>
    <w:rsid w:val="00E87FAD"/>
    <w:rsid w:val="00E90D76"/>
    <w:rsid w:val="00E90ED7"/>
    <w:rsid w:val="00E93ADC"/>
    <w:rsid w:val="00E95784"/>
    <w:rsid w:val="00E96429"/>
    <w:rsid w:val="00E970AF"/>
    <w:rsid w:val="00EA0B64"/>
    <w:rsid w:val="00EA122A"/>
    <w:rsid w:val="00EA13B0"/>
    <w:rsid w:val="00EA1676"/>
    <w:rsid w:val="00EA2511"/>
    <w:rsid w:val="00EA2A87"/>
    <w:rsid w:val="00EA38DF"/>
    <w:rsid w:val="00EA5504"/>
    <w:rsid w:val="00EA76EE"/>
    <w:rsid w:val="00EA7D32"/>
    <w:rsid w:val="00EB07EF"/>
    <w:rsid w:val="00EB0E56"/>
    <w:rsid w:val="00EB1862"/>
    <w:rsid w:val="00EB4897"/>
    <w:rsid w:val="00EB4EF0"/>
    <w:rsid w:val="00EB5BB6"/>
    <w:rsid w:val="00EB70B5"/>
    <w:rsid w:val="00EB733A"/>
    <w:rsid w:val="00EC0057"/>
    <w:rsid w:val="00EC1244"/>
    <w:rsid w:val="00EC20C0"/>
    <w:rsid w:val="00EC25D8"/>
    <w:rsid w:val="00EC4039"/>
    <w:rsid w:val="00EC4A43"/>
    <w:rsid w:val="00EC6B0B"/>
    <w:rsid w:val="00EC7AAC"/>
    <w:rsid w:val="00EC7F4D"/>
    <w:rsid w:val="00ED133E"/>
    <w:rsid w:val="00ED18BC"/>
    <w:rsid w:val="00ED5DF9"/>
    <w:rsid w:val="00ED60C5"/>
    <w:rsid w:val="00ED6A59"/>
    <w:rsid w:val="00ED75B0"/>
    <w:rsid w:val="00ED75C5"/>
    <w:rsid w:val="00ED7E19"/>
    <w:rsid w:val="00EE0EB8"/>
    <w:rsid w:val="00EE12BA"/>
    <w:rsid w:val="00EE1621"/>
    <w:rsid w:val="00EE39F0"/>
    <w:rsid w:val="00EE6F5F"/>
    <w:rsid w:val="00EF0799"/>
    <w:rsid w:val="00EF0F77"/>
    <w:rsid w:val="00EF15A5"/>
    <w:rsid w:val="00EF17BB"/>
    <w:rsid w:val="00EF198D"/>
    <w:rsid w:val="00EF3335"/>
    <w:rsid w:val="00EF37EB"/>
    <w:rsid w:val="00EF49DE"/>
    <w:rsid w:val="00EF4FC1"/>
    <w:rsid w:val="00EF553B"/>
    <w:rsid w:val="00F0000B"/>
    <w:rsid w:val="00F0095A"/>
    <w:rsid w:val="00F00A54"/>
    <w:rsid w:val="00F02F9D"/>
    <w:rsid w:val="00F03228"/>
    <w:rsid w:val="00F05011"/>
    <w:rsid w:val="00F0767C"/>
    <w:rsid w:val="00F10ED7"/>
    <w:rsid w:val="00F116F4"/>
    <w:rsid w:val="00F12190"/>
    <w:rsid w:val="00F12745"/>
    <w:rsid w:val="00F12BD8"/>
    <w:rsid w:val="00F136D6"/>
    <w:rsid w:val="00F14BB6"/>
    <w:rsid w:val="00F14C94"/>
    <w:rsid w:val="00F15ED7"/>
    <w:rsid w:val="00F16CEA"/>
    <w:rsid w:val="00F17A0F"/>
    <w:rsid w:val="00F22006"/>
    <w:rsid w:val="00F23B0C"/>
    <w:rsid w:val="00F25047"/>
    <w:rsid w:val="00F317FC"/>
    <w:rsid w:val="00F31DEB"/>
    <w:rsid w:val="00F34FCE"/>
    <w:rsid w:val="00F35284"/>
    <w:rsid w:val="00F36C0A"/>
    <w:rsid w:val="00F37877"/>
    <w:rsid w:val="00F378D9"/>
    <w:rsid w:val="00F40062"/>
    <w:rsid w:val="00F406C8"/>
    <w:rsid w:val="00F410A5"/>
    <w:rsid w:val="00F42354"/>
    <w:rsid w:val="00F424EC"/>
    <w:rsid w:val="00F4290B"/>
    <w:rsid w:val="00F432E9"/>
    <w:rsid w:val="00F44335"/>
    <w:rsid w:val="00F45912"/>
    <w:rsid w:val="00F45A83"/>
    <w:rsid w:val="00F45F17"/>
    <w:rsid w:val="00F5057F"/>
    <w:rsid w:val="00F50F72"/>
    <w:rsid w:val="00F51F66"/>
    <w:rsid w:val="00F52903"/>
    <w:rsid w:val="00F535C6"/>
    <w:rsid w:val="00F53705"/>
    <w:rsid w:val="00F544C0"/>
    <w:rsid w:val="00F55A95"/>
    <w:rsid w:val="00F57AB8"/>
    <w:rsid w:val="00F6130D"/>
    <w:rsid w:val="00F61341"/>
    <w:rsid w:val="00F63D45"/>
    <w:rsid w:val="00F648E0"/>
    <w:rsid w:val="00F64F71"/>
    <w:rsid w:val="00F6738D"/>
    <w:rsid w:val="00F67818"/>
    <w:rsid w:val="00F70C3B"/>
    <w:rsid w:val="00F716F4"/>
    <w:rsid w:val="00F73643"/>
    <w:rsid w:val="00F751EE"/>
    <w:rsid w:val="00F75836"/>
    <w:rsid w:val="00F7679D"/>
    <w:rsid w:val="00F77569"/>
    <w:rsid w:val="00F77A80"/>
    <w:rsid w:val="00F77DED"/>
    <w:rsid w:val="00F8005C"/>
    <w:rsid w:val="00F8012C"/>
    <w:rsid w:val="00F80490"/>
    <w:rsid w:val="00F80D82"/>
    <w:rsid w:val="00F82D74"/>
    <w:rsid w:val="00F831CE"/>
    <w:rsid w:val="00F84C36"/>
    <w:rsid w:val="00F854DB"/>
    <w:rsid w:val="00F863AF"/>
    <w:rsid w:val="00F870DD"/>
    <w:rsid w:val="00F873DA"/>
    <w:rsid w:val="00F90E29"/>
    <w:rsid w:val="00F923D6"/>
    <w:rsid w:val="00F92992"/>
    <w:rsid w:val="00F92B53"/>
    <w:rsid w:val="00F934DF"/>
    <w:rsid w:val="00F9356A"/>
    <w:rsid w:val="00F9403D"/>
    <w:rsid w:val="00F942F1"/>
    <w:rsid w:val="00F95E75"/>
    <w:rsid w:val="00F967EB"/>
    <w:rsid w:val="00F97282"/>
    <w:rsid w:val="00FA21CD"/>
    <w:rsid w:val="00FA2E35"/>
    <w:rsid w:val="00FA2EEB"/>
    <w:rsid w:val="00FA305B"/>
    <w:rsid w:val="00FA5515"/>
    <w:rsid w:val="00FA577B"/>
    <w:rsid w:val="00FA67F1"/>
    <w:rsid w:val="00FA6BC1"/>
    <w:rsid w:val="00FA7FFB"/>
    <w:rsid w:val="00FB235F"/>
    <w:rsid w:val="00FB23FC"/>
    <w:rsid w:val="00FB2549"/>
    <w:rsid w:val="00FB2D64"/>
    <w:rsid w:val="00FB34CC"/>
    <w:rsid w:val="00FB3A5F"/>
    <w:rsid w:val="00FB4AA8"/>
    <w:rsid w:val="00FB4D8B"/>
    <w:rsid w:val="00FB52A7"/>
    <w:rsid w:val="00FB556C"/>
    <w:rsid w:val="00FB6A67"/>
    <w:rsid w:val="00FB7EFD"/>
    <w:rsid w:val="00FC0AF8"/>
    <w:rsid w:val="00FC0BDC"/>
    <w:rsid w:val="00FC10CA"/>
    <w:rsid w:val="00FC1493"/>
    <w:rsid w:val="00FC18B0"/>
    <w:rsid w:val="00FC191E"/>
    <w:rsid w:val="00FC2EA3"/>
    <w:rsid w:val="00FC369E"/>
    <w:rsid w:val="00FC3A7E"/>
    <w:rsid w:val="00FC3DCA"/>
    <w:rsid w:val="00FC4EBA"/>
    <w:rsid w:val="00FC505F"/>
    <w:rsid w:val="00FC5758"/>
    <w:rsid w:val="00FC67FA"/>
    <w:rsid w:val="00FC6D7A"/>
    <w:rsid w:val="00FC704E"/>
    <w:rsid w:val="00FC723F"/>
    <w:rsid w:val="00FD0985"/>
    <w:rsid w:val="00FD09C4"/>
    <w:rsid w:val="00FD0D2D"/>
    <w:rsid w:val="00FD1687"/>
    <w:rsid w:val="00FD1897"/>
    <w:rsid w:val="00FD1929"/>
    <w:rsid w:val="00FD3378"/>
    <w:rsid w:val="00FD3B02"/>
    <w:rsid w:val="00FD3FE7"/>
    <w:rsid w:val="00FD44B8"/>
    <w:rsid w:val="00FD4813"/>
    <w:rsid w:val="00FD6002"/>
    <w:rsid w:val="00FE13CF"/>
    <w:rsid w:val="00FE3077"/>
    <w:rsid w:val="00FE3661"/>
    <w:rsid w:val="00FE3D1D"/>
    <w:rsid w:val="00FE4129"/>
    <w:rsid w:val="00FE42B6"/>
    <w:rsid w:val="00FE4D7D"/>
    <w:rsid w:val="00FE56F9"/>
    <w:rsid w:val="00FE61A9"/>
    <w:rsid w:val="00FE7895"/>
    <w:rsid w:val="00FE7CB3"/>
    <w:rsid w:val="00FE7EAD"/>
    <w:rsid w:val="00FF27FF"/>
    <w:rsid w:val="00FF283D"/>
    <w:rsid w:val="00FF29D1"/>
    <w:rsid w:val="00FF2CA1"/>
    <w:rsid w:val="00FF413C"/>
    <w:rsid w:val="00FF4179"/>
    <w:rsid w:val="00FF6837"/>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en-150"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ABC"/>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styleId="UnresolvedMention">
    <w:name w:val="Unresolved Mention"/>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link w:val="listbullsChar"/>
    <w:qFormat/>
    <w:rsid w:val="003B648F"/>
    <w:pPr>
      <w:numPr>
        <w:numId w:val="29"/>
      </w:numPr>
      <w:spacing w:after="0" w:line="240" w:lineRule="auto"/>
      <w:ind w:left="454" w:hanging="227"/>
    </w:pPr>
    <w:rPr>
      <w:sz w:val="20"/>
      <w:szCs w:val="18"/>
      <w:lang w:eastAsia="en-US"/>
    </w:rPr>
  </w:style>
  <w:style w:type="character" w:customStyle="1" w:styleId="listbullsChar">
    <w:name w:val="list_bulls Char"/>
    <w:basedOn w:val="MMTopic2Char"/>
    <w:link w:val="listbulls"/>
    <w:rsid w:val="003B648F"/>
    <w:rPr>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rsid w:val="00F0767C"/>
  </w:style>
  <w:style w:type="paragraph" w:customStyle="1" w:styleId="Bulls2">
    <w:name w:val="Bulls2"/>
    <w:qFormat/>
    <w:rsid w:val="003B648F"/>
    <w:pPr>
      <w:numPr>
        <w:ilvl w:val="1"/>
        <w:numId w:val="30"/>
      </w:numPr>
      <w:spacing w:after="0"/>
      <w:ind w:left="794" w:hanging="284"/>
    </w:pPr>
    <w:rPr>
      <w:i/>
      <w:iCs/>
      <w:sz w:val="20"/>
      <w:szCs w:val="18"/>
      <w:lang w:eastAsia="en-US"/>
    </w:rPr>
  </w:style>
  <w:style w:type="paragraph" w:customStyle="1" w:styleId="subsection">
    <w:name w:val="subsection"/>
    <w:basedOn w:val="Normal"/>
    <w:qFormat/>
    <w:rsid w:val="00110AF3"/>
    <w:pPr>
      <w:spacing w:before="12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770978881">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267695506">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94435656">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1968201511">
      <w:bodyDiv w:val="1"/>
      <w:marLeft w:val="0"/>
      <w:marRight w:val="0"/>
      <w:marTop w:val="0"/>
      <w:marBottom w:val="0"/>
      <w:divBdr>
        <w:top w:val="none" w:sz="0" w:space="0" w:color="auto"/>
        <w:left w:val="none" w:sz="0" w:space="0" w:color="auto"/>
        <w:bottom w:val="none" w:sz="0" w:space="0" w:color="auto"/>
        <w:right w:val="none" w:sz="0" w:space="0" w:color="auto"/>
      </w:divBdr>
    </w:div>
    <w:div w:id="2020502455">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Props1.xml><?xml version="1.0" encoding="utf-8"?>
<ds:datastoreItem xmlns:ds="http://schemas.openxmlformats.org/officeDocument/2006/customXml" ds:itemID="{FE9A47B6-A468-4546-A6F3-F3DE767A7EE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27</Words>
  <Characters>332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30</cp:revision>
  <cp:lastPrinted>2021-05-10T13:39:00Z</cp:lastPrinted>
  <dcterms:created xsi:type="dcterms:W3CDTF">2021-08-15T08:57:00Z</dcterms:created>
  <dcterms:modified xsi:type="dcterms:W3CDTF">2021-09-07T09:47:00Z</dcterms:modified>
</cp:coreProperties>
</file>